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43EB3" w14:textId="77777777"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14:paraId="03C62EF9" w14:textId="77777777"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04C70B" w14:textId="77777777" w:rsidR="00282E6B" w:rsidRDefault="00282E6B">
          <w:pPr>
            <w:pStyle w:val="TOCHeading"/>
          </w:pPr>
          <w:r>
            <w:t>Contents</w:t>
          </w:r>
        </w:p>
        <w:p w14:paraId="7128A2ED" w14:textId="1FF0C2D2" w:rsidR="00001FEA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21464517" w:history="1">
            <w:r w:rsidR="00001FEA" w:rsidRPr="002768C5">
              <w:rPr>
                <w:rStyle w:val="Hyperlink"/>
                <w:rFonts w:ascii="Century Gothic" w:hAnsi="Century Gothic"/>
                <w:noProof/>
              </w:rPr>
              <w:t>CAFÉ</w:t>
            </w:r>
            <w:r w:rsidR="00001FEA">
              <w:rPr>
                <w:noProof/>
                <w:webHidden/>
              </w:rPr>
              <w:tab/>
            </w:r>
            <w:r w:rsidR="00001FEA">
              <w:rPr>
                <w:noProof/>
                <w:webHidden/>
              </w:rPr>
              <w:fldChar w:fldCharType="begin"/>
            </w:r>
            <w:r w:rsidR="00001FEA">
              <w:rPr>
                <w:noProof/>
                <w:webHidden/>
              </w:rPr>
              <w:instrText xml:space="preserve"> PAGEREF _Toc21464517 \h </w:instrText>
            </w:r>
            <w:r w:rsidR="00001FEA">
              <w:rPr>
                <w:noProof/>
                <w:webHidden/>
              </w:rPr>
            </w:r>
            <w:r w:rsidR="00001FEA">
              <w:rPr>
                <w:noProof/>
                <w:webHidden/>
              </w:rPr>
              <w:fldChar w:fldCharType="separate"/>
            </w:r>
            <w:r w:rsidR="00001FEA">
              <w:rPr>
                <w:noProof/>
                <w:webHidden/>
              </w:rPr>
              <w:t>3</w:t>
            </w:r>
            <w:r w:rsidR="00001FEA">
              <w:rPr>
                <w:noProof/>
                <w:webHidden/>
              </w:rPr>
              <w:fldChar w:fldCharType="end"/>
            </w:r>
          </w:hyperlink>
        </w:p>
        <w:p w14:paraId="3EFF5174" w14:textId="0EE60685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18" w:history="1">
            <w:r w:rsidRPr="002768C5">
              <w:rPr>
                <w:rStyle w:val="Hyperlink"/>
                <w:noProof/>
              </w:rPr>
              <w:t>GET: Get café details by café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49366" w14:textId="4D395EE0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19" w:history="1">
            <w:r w:rsidRPr="002768C5">
              <w:rPr>
                <w:rStyle w:val="Hyperlink"/>
                <w:noProof/>
              </w:rPr>
              <w:t>POST: Add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79C1A" w14:textId="2CC57447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0" w:history="1">
            <w:r w:rsidRPr="002768C5">
              <w:rPr>
                <w:rStyle w:val="Hyperlink"/>
                <w:noProof/>
              </w:rPr>
              <w:t>PUT: Update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C6871" w14:textId="727D4BD5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1" w:history="1">
            <w:r w:rsidRPr="002768C5">
              <w:rPr>
                <w:rStyle w:val="Hyperlink"/>
                <w:noProof/>
              </w:rPr>
              <w:t>GET: Get all caf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F661B" w14:textId="34EBBB00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2" w:history="1">
            <w:r w:rsidRPr="002768C5">
              <w:rPr>
                <w:rStyle w:val="Hyperlink"/>
                <w:noProof/>
              </w:rPr>
              <w:t>GET: Get a café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CF658" w14:textId="5BD834EF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3" w:history="1">
            <w:r w:rsidRPr="002768C5">
              <w:rPr>
                <w:rStyle w:val="Hyperlink"/>
                <w:noProof/>
              </w:rPr>
              <w:t>DELETE: Delete a café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382B4" w14:textId="615A8738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4" w:history="1">
            <w:r w:rsidRPr="002768C5">
              <w:rPr>
                <w:rStyle w:val="Hyperlink"/>
                <w:noProof/>
              </w:rPr>
              <w:t>DELETE: Delete a café by the full café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A3372" w14:textId="59E49E91" w:rsidR="00001FEA" w:rsidRDefault="00001F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5" w:history="1">
            <w:r w:rsidRPr="002768C5">
              <w:rPr>
                <w:rStyle w:val="Hyperlink"/>
                <w:rFonts w:ascii="Century Gothic" w:hAnsi="Century Gothic"/>
                <w:noProof/>
              </w:rPr>
              <w:t>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46027" w14:textId="6292E17E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6" w:history="1">
            <w:r w:rsidRPr="002768C5">
              <w:rPr>
                <w:rStyle w:val="Hyperlink"/>
                <w:noProof/>
              </w:rPr>
              <w:t>POST: Add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9736F" w14:textId="41380310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7" w:history="1">
            <w:r w:rsidRPr="002768C5">
              <w:rPr>
                <w:rStyle w:val="Hyperlink"/>
                <w:noProof/>
              </w:rPr>
              <w:t>PUT: Update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E5D2A" w14:textId="77C81128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8" w:history="1">
            <w:r w:rsidRPr="002768C5">
              <w:rPr>
                <w:rStyle w:val="Hyperlink"/>
                <w:noProof/>
              </w:rPr>
              <w:t>GET: Total count of c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8E70D" w14:textId="3238EBAA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29" w:history="1">
            <w:r w:rsidRPr="002768C5">
              <w:rPr>
                <w:rStyle w:val="Hyperlink"/>
                <w:noProof/>
              </w:rPr>
              <w:t>GET: Get all c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4D2E8" w14:textId="1151EE32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0" w:history="1">
            <w:r w:rsidRPr="002768C5">
              <w:rPr>
                <w:rStyle w:val="Hyperlink"/>
                <w:noProof/>
              </w:rPr>
              <w:t>GET: Get a cup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C11C7" w14:textId="697F785B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1" w:history="1">
            <w:r w:rsidRPr="002768C5">
              <w:rPr>
                <w:rStyle w:val="Hyperlink"/>
                <w:noProof/>
              </w:rPr>
              <w:t>DELETE: Delete a cup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2F71B" w14:textId="0DBF2A46" w:rsidR="00001FEA" w:rsidRDefault="00001F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2" w:history="1">
            <w:r w:rsidRPr="002768C5">
              <w:rPr>
                <w:rStyle w:val="Hyperlink"/>
                <w:rFonts w:ascii="Century Gothic" w:hAnsi="Century Gothic"/>
                <w:noProof/>
              </w:rPr>
              <w:t>S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E8B5F" w14:textId="5AC641F4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3" w:history="1">
            <w:r w:rsidRPr="002768C5">
              <w:rPr>
                <w:rStyle w:val="Hyperlink"/>
                <w:noProof/>
              </w:rPr>
              <w:t>POST: Add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576B4" w14:textId="0729D552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4" w:history="1">
            <w:r w:rsidRPr="002768C5">
              <w:rPr>
                <w:rStyle w:val="Hyperlink"/>
                <w:noProof/>
              </w:rPr>
              <w:t>PUT: Update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7C443" w14:textId="79A43AC2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5" w:history="1">
            <w:r w:rsidRPr="002768C5">
              <w:rPr>
                <w:rStyle w:val="Hyperlink"/>
                <w:noProof/>
              </w:rPr>
              <w:t>POST: Add bulk records from sale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11543" w14:textId="1926E40C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6" w:history="1">
            <w:r w:rsidRPr="002768C5">
              <w:rPr>
                <w:rStyle w:val="Hyperlink"/>
                <w:noProof/>
              </w:rPr>
              <w:t>GET: Total count of s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9536D" w14:textId="0340C1FC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7" w:history="1">
            <w:r w:rsidRPr="002768C5">
              <w:rPr>
                <w:rStyle w:val="Hyperlink"/>
                <w:noProof/>
              </w:rPr>
              <w:t>GET: Sales count per café per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25D41" w14:textId="304EBAE6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8" w:history="1">
            <w:r w:rsidRPr="002768C5">
              <w:rPr>
                <w:rStyle w:val="Hyperlink"/>
                <w:noProof/>
              </w:rPr>
              <w:t xml:space="preserve">GET: Last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n</m:t>
              </m:r>
            </m:oMath>
            <w:r w:rsidRPr="002768C5">
              <w:rPr>
                <w:rStyle w:val="Hyperlink"/>
                <w:noProof/>
              </w:rPr>
              <w:t xml:space="preserve"> sale records with café names and 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0780E" w14:textId="12A9E372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39" w:history="1">
            <w:r w:rsidRPr="002768C5">
              <w:rPr>
                <w:rStyle w:val="Hyperlink"/>
                <w:noProof/>
              </w:rPr>
              <w:t>GET: Get all s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A8B13" w14:textId="24B7A146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0" w:history="1">
            <w:r w:rsidRPr="002768C5">
              <w:rPr>
                <w:rStyle w:val="Hyperlink"/>
                <w:noProof/>
              </w:rPr>
              <w:t>GET: Get a sale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63782" w14:textId="4EB33C25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1" w:history="1">
            <w:r w:rsidRPr="002768C5">
              <w:rPr>
                <w:rStyle w:val="Hyperlink"/>
                <w:noProof/>
              </w:rPr>
              <w:t>DELETE: Delete a sale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C6DBD" w14:textId="7BF6CB05" w:rsidR="00001FEA" w:rsidRDefault="00001F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2" w:history="1">
            <w:r w:rsidRPr="002768C5">
              <w:rPr>
                <w:rStyle w:val="Hyperlink"/>
                <w:rFonts w:ascii="Century Gothic" w:hAnsi="Century Gothic"/>
                <w:noProof/>
              </w:rPr>
              <w:t>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ABAA3" w14:textId="5602AEC7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3" w:history="1">
            <w:r w:rsidRPr="002768C5">
              <w:rPr>
                <w:rStyle w:val="Hyperlink"/>
                <w:noProof/>
              </w:rPr>
              <w:t>GET: Get dishwasher details by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6C3EC" w14:textId="3362F3F2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4" w:history="1">
            <w:r w:rsidRPr="002768C5">
              <w:rPr>
                <w:rStyle w:val="Hyperlink"/>
                <w:noProof/>
              </w:rPr>
              <w:t>POST: Add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7243B" w14:textId="34242E15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5" w:history="1">
            <w:r w:rsidRPr="002768C5">
              <w:rPr>
                <w:rStyle w:val="Hyperlink"/>
                <w:noProof/>
              </w:rPr>
              <w:t>PUT: Update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5A9B3" w14:textId="2EE48912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6" w:history="1">
            <w:r w:rsidRPr="002768C5">
              <w:rPr>
                <w:rStyle w:val="Hyperlink"/>
                <w:noProof/>
              </w:rPr>
              <w:t>GET: Get all dishwash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C0FB1" w14:textId="5B184395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7" w:history="1">
            <w:r w:rsidRPr="002768C5">
              <w:rPr>
                <w:rStyle w:val="Hyperlink"/>
                <w:noProof/>
              </w:rPr>
              <w:t>GET: Get a dishwasher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2E713" w14:textId="2B1C1877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8" w:history="1">
            <w:r w:rsidRPr="002768C5">
              <w:rPr>
                <w:rStyle w:val="Hyperlink"/>
                <w:noProof/>
              </w:rPr>
              <w:t>DELETE: Delete a dishwasher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77B6D" w14:textId="2F6016DF" w:rsidR="00001FEA" w:rsidRDefault="00001F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49" w:history="1">
            <w:r w:rsidRPr="002768C5">
              <w:rPr>
                <w:rStyle w:val="Hyperlink"/>
                <w:rFonts w:ascii="Century Gothic" w:hAnsi="Century Gothic"/>
                <w:noProof/>
              </w:rPr>
              <w:t>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6CEED" w14:textId="2B54D8FF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0" w:history="1">
            <w:r w:rsidRPr="002768C5">
              <w:rPr>
                <w:rStyle w:val="Hyperlink"/>
                <w:noProof/>
              </w:rPr>
              <w:t>POST: Add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D3B22" w14:textId="4232A664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1" w:history="1">
            <w:r w:rsidRPr="002768C5">
              <w:rPr>
                <w:rStyle w:val="Hyperlink"/>
                <w:noProof/>
              </w:rPr>
              <w:t>PUT: Update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24385" w14:textId="2731F930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2" w:history="1">
            <w:r w:rsidRPr="002768C5">
              <w:rPr>
                <w:rStyle w:val="Hyperlink"/>
                <w:noProof/>
              </w:rPr>
              <w:t>GET: Get all b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519B0" w14:textId="7ACF0A57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3" w:history="1">
            <w:r w:rsidRPr="002768C5">
              <w:rPr>
                <w:rStyle w:val="Hyperlink"/>
                <w:noProof/>
              </w:rPr>
              <w:t>GET: Get a bi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73CA4" w14:textId="25388487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4" w:history="1">
            <w:r w:rsidRPr="002768C5">
              <w:rPr>
                <w:rStyle w:val="Hyperlink"/>
                <w:noProof/>
              </w:rPr>
              <w:t>DELETE: Delete a bi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E5942" w14:textId="28E09467" w:rsidR="00001FEA" w:rsidRDefault="00001F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5" w:history="1">
            <w:r w:rsidRPr="002768C5">
              <w:rPr>
                <w:rStyle w:val="Hyperlink"/>
                <w:rFonts w:ascii="Century Gothic" w:hAnsi="Century Gothic"/>
                <w:noProof/>
              </w:rPr>
              <w:t>RETU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33895" w14:textId="4B37B6D9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6" w:history="1">
            <w:r w:rsidRPr="002768C5">
              <w:rPr>
                <w:rStyle w:val="Hyperlink"/>
                <w:noProof/>
              </w:rPr>
              <w:t>POST: Add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E6C7F" w14:textId="082057D5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7" w:history="1">
            <w:r w:rsidRPr="002768C5">
              <w:rPr>
                <w:rStyle w:val="Hyperlink"/>
                <w:noProof/>
              </w:rPr>
              <w:t>PUT: Update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4F8BE" w14:textId="0AD0C36B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8" w:history="1">
            <w:r w:rsidRPr="002768C5">
              <w:rPr>
                <w:rStyle w:val="Hyperlink"/>
                <w:noProof/>
              </w:rPr>
              <w:t>GET: Total count of retu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748C6" w14:textId="3A8A6188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59" w:history="1">
            <w:r w:rsidRPr="002768C5">
              <w:rPr>
                <w:rStyle w:val="Hyperlink"/>
                <w:noProof/>
              </w:rPr>
              <w:t>POST: Add bulk records from return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F8CCC" w14:textId="6AB3FF02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60" w:history="1">
            <w:r w:rsidRPr="002768C5">
              <w:rPr>
                <w:rStyle w:val="Hyperlink"/>
                <w:noProof/>
              </w:rPr>
              <w:t>GET: Get all retu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96925" w14:textId="58DD8413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61" w:history="1">
            <w:r w:rsidRPr="002768C5">
              <w:rPr>
                <w:rStyle w:val="Hyperlink"/>
                <w:noProof/>
              </w:rPr>
              <w:t>GET: Get a retur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384A9" w14:textId="3E87AA37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62" w:history="1">
            <w:r w:rsidRPr="002768C5">
              <w:rPr>
                <w:rStyle w:val="Hyperlink"/>
                <w:noProof/>
              </w:rPr>
              <w:t>DELETE: Delete a retur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52786" w14:textId="4AC12BA4" w:rsidR="00001FEA" w:rsidRDefault="00001F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63" w:history="1">
            <w:r w:rsidRPr="002768C5">
              <w:rPr>
                <w:rStyle w:val="Hyperlink"/>
                <w:rFonts w:ascii="Century Gothic" w:hAnsi="Century Gothic"/>
                <w:noProof/>
              </w:rPr>
              <w:t>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A419C" w14:textId="689562D6" w:rsidR="00001FEA" w:rsidRDefault="00001F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1464564" w:history="1">
            <w:r w:rsidRPr="002768C5">
              <w:rPr>
                <w:rStyle w:val="Hyperlink"/>
                <w:noProof/>
              </w:rPr>
              <w:t>GET: Get weekly 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64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709A6" w14:textId="01A9FBAC" w:rsidR="00A2155B" w:rsidRDefault="00282E6B" w:rsidP="00282E6B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C541487" w14:textId="57A31A2E" w:rsidR="00475EF6" w:rsidRDefault="00475EF6" w:rsidP="00282E6B">
      <w:pPr>
        <w:rPr>
          <w:b/>
          <w:bCs/>
          <w:noProof/>
        </w:rPr>
      </w:pPr>
    </w:p>
    <w:p w14:paraId="27304E86" w14:textId="0780A777" w:rsidR="00475EF6" w:rsidRDefault="00475EF6" w:rsidP="00282E6B">
      <w:pPr>
        <w:rPr>
          <w:b/>
          <w:bCs/>
          <w:noProof/>
        </w:rPr>
      </w:pPr>
    </w:p>
    <w:p w14:paraId="6DA5477C" w14:textId="0BB41B7C" w:rsidR="00475EF6" w:rsidRDefault="00475EF6" w:rsidP="00282E6B">
      <w:pPr>
        <w:rPr>
          <w:b/>
          <w:bCs/>
          <w:noProof/>
        </w:rPr>
      </w:pPr>
    </w:p>
    <w:p w14:paraId="178F2589" w14:textId="2A89F723" w:rsidR="00475EF6" w:rsidRDefault="00475EF6" w:rsidP="00282E6B">
      <w:pPr>
        <w:rPr>
          <w:b/>
          <w:bCs/>
          <w:noProof/>
        </w:rPr>
      </w:pPr>
    </w:p>
    <w:p w14:paraId="09DABF1A" w14:textId="7E62C604" w:rsidR="00475EF6" w:rsidRDefault="00475EF6" w:rsidP="00282E6B">
      <w:pPr>
        <w:rPr>
          <w:b/>
          <w:bCs/>
          <w:noProof/>
        </w:rPr>
      </w:pPr>
    </w:p>
    <w:p w14:paraId="2E537BE5" w14:textId="0601C5D5" w:rsidR="00475EF6" w:rsidRDefault="00475EF6" w:rsidP="00282E6B">
      <w:pPr>
        <w:rPr>
          <w:b/>
          <w:bCs/>
          <w:noProof/>
        </w:rPr>
      </w:pPr>
    </w:p>
    <w:p w14:paraId="0D0F3255" w14:textId="17339992" w:rsidR="00475EF6" w:rsidRDefault="00475EF6" w:rsidP="00282E6B">
      <w:pPr>
        <w:rPr>
          <w:b/>
          <w:bCs/>
          <w:noProof/>
        </w:rPr>
      </w:pPr>
    </w:p>
    <w:p w14:paraId="319740BE" w14:textId="4CC54A09" w:rsidR="00475EF6" w:rsidRDefault="00475EF6" w:rsidP="00282E6B">
      <w:pPr>
        <w:rPr>
          <w:b/>
          <w:bCs/>
          <w:noProof/>
        </w:rPr>
      </w:pPr>
    </w:p>
    <w:p w14:paraId="47B61C00" w14:textId="62BA57CD" w:rsidR="00475EF6" w:rsidRDefault="00475EF6" w:rsidP="00282E6B">
      <w:pPr>
        <w:rPr>
          <w:b/>
          <w:bCs/>
          <w:noProof/>
        </w:rPr>
      </w:pPr>
    </w:p>
    <w:p w14:paraId="21C73482" w14:textId="7005B1B3" w:rsidR="00475EF6" w:rsidRDefault="00475EF6" w:rsidP="00282E6B">
      <w:pPr>
        <w:rPr>
          <w:b/>
          <w:bCs/>
          <w:noProof/>
        </w:rPr>
      </w:pPr>
    </w:p>
    <w:p w14:paraId="380FB754" w14:textId="45FD8F8C" w:rsidR="00475EF6" w:rsidRDefault="00475EF6" w:rsidP="00282E6B">
      <w:pPr>
        <w:rPr>
          <w:b/>
          <w:bCs/>
          <w:noProof/>
        </w:rPr>
      </w:pPr>
    </w:p>
    <w:p w14:paraId="2B78C59A" w14:textId="77777777" w:rsidR="00001FEA" w:rsidRPr="00A2155B" w:rsidRDefault="00001FEA" w:rsidP="00282E6B">
      <w:bookmarkStart w:id="0" w:name="_GoBack"/>
      <w:bookmarkEnd w:id="0"/>
    </w:p>
    <w:p w14:paraId="4D68184F" w14:textId="310EA453"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1" w:name="_Toc21464517"/>
      <w:r>
        <w:rPr>
          <w:rFonts w:ascii="Century Gothic" w:hAnsi="Century Gothic"/>
          <w:sz w:val="56"/>
        </w:rPr>
        <w:lastRenderedPageBreak/>
        <w:t>CAFÉ</w:t>
      </w:r>
      <w:bookmarkEnd w:id="1"/>
    </w:p>
    <w:p w14:paraId="2D7962B2" w14:textId="77777777" w:rsidR="00FF1E31" w:rsidRDefault="00FF1E31" w:rsidP="00FF1E31">
      <w:pPr>
        <w:pStyle w:val="Heading2"/>
      </w:pPr>
      <w:bookmarkStart w:id="2" w:name="_Toc21464518"/>
      <w:r>
        <w:t>GET: Get café details by café name and password</w:t>
      </w:r>
      <w:bookmarkEnd w:id="2"/>
    </w:p>
    <w:p w14:paraId="24CC11E5" w14:textId="77777777"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14:paraId="43D73FC1" w14:textId="77777777" w:rsidR="00FF1E31" w:rsidRDefault="00FF1E31" w:rsidP="00FF1E31">
      <w:r>
        <w:t xml:space="preserve">Example: </w:t>
      </w:r>
      <w:hyperlink r:id="rId9" w:history="1">
        <w:r w:rsidR="003B0C1A" w:rsidRPr="00FB6C51">
          <w:rPr>
            <w:rStyle w:val="Hyperlink"/>
          </w:rPr>
          <w:t>http://host:port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14:paraId="0C61A6BA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B5A67B" w14:textId="77777777"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AC08E94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282AB210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8FDD1AE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14:paraId="78495820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945EEFC" w14:textId="77777777"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AEE02FA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07F50AF6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5EB2468C" w14:textId="77777777"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30C6B9B7" w14:textId="77777777" w:rsidR="00FF1E31" w:rsidRDefault="00FF1E31" w:rsidP="00FF1E31"/>
    <w:p w14:paraId="52CF5F25" w14:textId="77777777"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BD06370" wp14:editId="4483879E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CC408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5CE9678F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0136AE26" w14:textId="25E6D688" w:rsidR="00B27DD1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C0D668" w14:textId="5CB3249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ab/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name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Café 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Nesso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C38913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D6E6A41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FEF287A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4F09ED9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0AAC19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A78F693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9847C9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7606B073" w14:textId="77777777" w:rsidR="00B27DD1" w:rsidRPr="00F30F49" w:rsidRDefault="00B27DD1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79AC2216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D063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14:paraId="76ACC408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5CE9678F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0136AE26" w14:textId="25E6D688" w:rsidR="00B27DD1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C0D668" w14:textId="5CB3249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ab/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name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Café 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Nesso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C38913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D6E6A41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FEF287A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4F09ED9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0AAC19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A78F693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9847C9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7606B073" w14:textId="77777777" w:rsidR="00B27DD1" w:rsidRPr="00F30F49" w:rsidRDefault="00B27DD1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79AC2216" w14:textId="77777777" w:rsidR="00B27DD1" w:rsidRDefault="00B27DD1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14:paraId="7881FB16" w14:textId="77777777" w:rsidR="00F30F49" w:rsidRDefault="00F30F49" w:rsidP="00F30F49"/>
    <w:p w14:paraId="2D8A635E" w14:textId="77777777" w:rsidR="00F30F49" w:rsidRDefault="00F30F49" w:rsidP="00F30F49"/>
    <w:p w14:paraId="3112E80A" w14:textId="77777777" w:rsidR="00F30F49" w:rsidRDefault="00F30F49" w:rsidP="00F30F49"/>
    <w:p w14:paraId="3D5C87C6" w14:textId="77777777" w:rsidR="00BD14BC" w:rsidRDefault="00BD14BC" w:rsidP="00BD14BC">
      <w:pPr>
        <w:pStyle w:val="Heading2"/>
      </w:pPr>
      <w:bookmarkStart w:id="3" w:name="_Toc21464519"/>
      <w:r>
        <w:t>POST: Add a café</w:t>
      </w:r>
      <w:bookmarkEnd w:id="3"/>
    </w:p>
    <w:p w14:paraId="21D17CFD" w14:textId="77777777"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14:paraId="426711F9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CB4C960" w14:textId="77777777"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E9E756A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00B41FE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2AEF88FD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14:paraId="4E168DF0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2962EA" w14:textId="77777777"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59C45C3C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D135099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4907DF83" w14:textId="77777777"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25018DD" w14:textId="77777777"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F6A0A1" wp14:editId="047CE70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8001A" w14:textId="034050C8" w:rsidR="00B27DD1" w:rsidRPr="00E46E45" w:rsidRDefault="00B27DD1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7DFD393" w14:textId="561BD792" w:rsidR="00B27DD1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name</w:t>
                            </w:r>
                            <w:proofErr w:type="spell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7B71E7F" w14:textId="36E970A7" w:rsidR="00B27DD1" w:rsidRPr="00E46E45" w:rsidRDefault="00B27DD1" w:rsidP="0093141D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  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719E100" w14:textId="77777777" w:rsidR="00B27DD1" w:rsidRPr="00E46E45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D9A85F" w14:textId="77777777" w:rsidR="00B27DD1" w:rsidRPr="00E46E45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1D2984" w14:textId="77777777" w:rsidR="00B27DD1" w:rsidRPr="00E46E45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4CE8119" w14:textId="77777777" w:rsidR="00B27DD1" w:rsidRPr="00E46E45" w:rsidRDefault="00B27DD1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3B7540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6A0A1"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14:paraId="1478001A" w14:textId="034050C8" w:rsidR="00B27DD1" w:rsidRPr="00E46E45" w:rsidRDefault="00B27DD1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7DFD393" w14:textId="561BD792" w:rsidR="00B27DD1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name</w:t>
                      </w:r>
                      <w:proofErr w:type="spellEnd"/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7B71E7F" w14:textId="36E970A7" w:rsidR="00B27DD1" w:rsidRPr="00E46E45" w:rsidRDefault="00B27DD1" w:rsidP="0093141D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  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719E100" w14:textId="77777777" w:rsidR="00B27DD1" w:rsidRPr="00E46E45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D9A85F" w14:textId="77777777" w:rsidR="00B27DD1" w:rsidRPr="00E46E45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1D2984" w14:textId="77777777" w:rsidR="00B27DD1" w:rsidRPr="00E46E45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4CE8119" w14:textId="77777777" w:rsidR="00B27DD1" w:rsidRPr="00E46E45" w:rsidRDefault="00B27DD1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3B7540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65D6A69B" w14:textId="77777777" w:rsidR="00E46E45" w:rsidRDefault="00E46E45" w:rsidP="00EB2DE8"/>
    <w:p w14:paraId="76C27DB8" w14:textId="77777777" w:rsidR="00E46E45" w:rsidRDefault="00E46E45" w:rsidP="00EB2DE8"/>
    <w:p w14:paraId="1E5DEDE3" w14:textId="77777777" w:rsidR="00E46E45" w:rsidRDefault="00E46E45" w:rsidP="00EB2DE8"/>
    <w:p w14:paraId="147BE2A0" w14:textId="77777777" w:rsidR="00E46E45" w:rsidRDefault="00E46E45" w:rsidP="00EB2DE8"/>
    <w:p w14:paraId="6FB1E0B3" w14:textId="77777777" w:rsidR="00E46E45" w:rsidRDefault="00E46E45" w:rsidP="00EB2DE8"/>
    <w:p w14:paraId="1606254C" w14:textId="77777777" w:rsidR="00BD14BC" w:rsidRDefault="00BD14BC" w:rsidP="00EB2DE8"/>
    <w:p w14:paraId="04D1883D" w14:textId="77777777" w:rsidR="00BD14BC" w:rsidRDefault="00BD14BC" w:rsidP="00EB2DE8"/>
    <w:p w14:paraId="75644567" w14:textId="77777777" w:rsidR="00BD14BC" w:rsidRDefault="00BD14BC" w:rsidP="00BD14BC">
      <w:pPr>
        <w:pStyle w:val="Heading2"/>
      </w:pPr>
      <w:bookmarkStart w:id="4" w:name="_Toc21464520"/>
      <w:r>
        <w:lastRenderedPageBreak/>
        <w:t>PUT: Update a café</w:t>
      </w:r>
      <w:bookmarkEnd w:id="4"/>
      <w:r>
        <w:t xml:space="preserve"> </w:t>
      </w:r>
    </w:p>
    <w:p w14:paraId="22C777EE" w14:textId="77777777"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14:paraId="15DF526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950B482" w14:textId="77777777"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29D145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74E0913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7BF02E9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14:paraId="382DC78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69F8C3" w14:textId="77777777"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03793087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B475CCB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5BBFC8F6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678D70D0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4F4CA2CB" w14:textId="77777777"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B6D2C7" wp14:editId="6EC0E5B8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DA629" w14:textId="77777777" w:rsidR="00B27DD1" w:rsidRPr="00BD14BC" w:rsidRDefault="00B27DD1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4C1764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2A018D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48A527B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8B0928" w14:textId="77777777" w:rsidR="00B27DD1" w:rsidRDefault="00B27DD1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6D2C7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14:paraId="0A2DA629" w14:textId="77777777" w:rsidR="00B27DD1" w:rsidRPr="00BD14BC" w:rsidRDefault="00B27DD1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4C1764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2A018D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48A527B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8B0928" w14:textId="77777777" w:rsidR="00B27DD1" w:rsidRDefault="00B27DD1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939C458" wp14:editId="382E519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B51C0" w14:textId="77777777" w:rsidR="00B27DD1" w:rsidRPr="00BD14BC" w:rsidRDefault="00B27DD1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C8C1EDF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892EFA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DBD7C2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37F0E406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F689D03" w14:textId="77777777" w:rsidR="00B27DD1" w:rsidRDefault="00B27DD1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9C458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14:paraId="684B51C0" w14:textId="77777777" w:rsidR="00B27DD1" w:rsidRPr="00BD14BC" w:rsidRDefault="00B27DD1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C8C1EDF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892EFA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DBD7C2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37F0E406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F689D03" w14:textId="77777777" w:rsidR="00B27DD1" w:rsidRDefault="00B27DD1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FCDDCD" wp14:editId="76D5FA6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518AD" w14:textId="77777777" w:rsidR="00B27DD1" w:rsidRPr="00BD14BC" w:rsidRDefault="00B27DD1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C0A008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EC81E0E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5E360668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A09F6B" w14:textId="77777777" w:rsidR="00B27DD1" w:rsidRDefault="00B27DD1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CDDCD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14:paraId="7DF518AD" w14:textId="77777777" w:rsidR="00B27DD1" w:rsidRPr="00BD14BC" w:rsidRDefault="00B27DD1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C0A008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EC81E0E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5E360668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A09F6B" w14:textId="77777777" w:rsidR="00B27DD1" w:rsidRDefault="00B27DD1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F44811" wp14:editId="7B7D7762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99F17" w14:textId="77777777" w:rsidR="00B27DD1" w:rsidRPr="00BD14BC" w:rsidRDefault="00B27DD1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A90C93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76543E5D" w14:textId="77777777" w:rsidR="00B27DD1" w:rsidRPr="00BD14BC" w:rsidRDefault="00B27DD1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E96342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44811"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14:paraId="54899F17" w14:textId="77777777" w:rsidR="00B27DD1" w:rsidRPr="00BD14BC" w:rsidRDefault="00B27DD1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A90C93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76543E5D" w14:textId="77777777" w:rsidR="00B27DD1" w:rsidRPr="00BD14BC" w:rsidRDefault="00B27DD1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E96342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4A0E1F49" w14:textId="77777777" w:rsidR="00E46E45" w:rsidRDefault="00E46E45" w:rsidP="00EB2DE8"/>
    <w:p w14:paraId="1AD30FAF" w14:textId="77777777" w:rsidR="00BD14BC" w:rsidRDefault="00BD14BC" w:rsidP="00EB2DE8"/>
    <w:p w14:paraId="2E0D7016" w14:textId="77777777" w:rsidR="00BD14BC" w:rsidRDefault="00BD14BC" w:rsidP="00EB2DE8"/>
    <w:p w14:paraId="5491C8B8" w14:textId="77777777" w:rsidR="00BD14BC" w:rsidRDefault="00BD14BC" w:rsidP="00EB2DE8"/>
    <w:p w14:paraId="77CE14AE" w14:textId="77777777" w:rsidR="00BD14BC" w:rsidRDefault="00BD14BC" w:rsidP="00EB2DE8"/>
    <w:p w14:paraId="37FC4F3F" w14:textId="77777777" w:rsidR="00BD14BC" w:rsidRDefault="00BD14BC" w:rsidP="00EB2DE8"/>
    <w:p w14:paraId="6578FD6D" w14:textId="77777777" w:rsidR="00BD14BC" w:rsidRDefault="00BD14BC" w:rsidP="00EB2DE8"/>
    <w:p w14:paraId="6D9F1AC2" w14:textId="77777777" w:rsidR="00BD14BC" w:rsidRDefault="00BD14BC" w:rsidP="00EB2DE8"/>
    <w:p w14:paraId="0BD26E5B" w14:textId="192872AC" w:rsidR="00BD14BC" w:rsidRDefault="00F74CCA" w:rsidP="00F74CCA">
      <w:pPr>
        <w:pStyle w:val="Heading2"/>
      </w:pPr>
      <w:bookmarkStart w:id="5" w:name="_Toc21464521"/>
      <w:r>
        <w:t>GET: Get all cafés</w:t>
      </w:r>
      <w:bookmarkEnd w:id="5"/>
    </w:p>
    <w:p w14:paraId="3FC3E3A9" w14:textId="5BA802FC" w:rsidR="00F74CCA" w:rsidRDefault="00F74CCA" w:rsidP="00F74CCA">
      <w:pPr>
        <w:rPr>
          <w:rStyle w:val="Hyperlink"/>
        </w:rPr>
      </w:pPr>
      <w:r>
        <w:t xml:space="preserve">URL: </w:t>
      </w:r>
      <w:hyperlink r:id="rId12" w:history="1">
        <w:r w:rsidRPr="002A60FA">
          <w:rPr>
            <w:rStyle w:val="Hyperlink"/>
          </w:rPr>
          <w:t>http://host:port/api/cafe</w:t>
        </w:r>
      </w:hyperlink>
    </w:p>
    <w:p w14:paraId="578765B2" w14:textId="1B0CC77A" w:rsidR="00F74CCA" w:rsidRDefault="00F74CCA" w:rsidP="00F74CCA">
      <w:r>
        <w:t>Get all cafes present in the database. No body or header required.</w:t>
      </w:r>
    </w:p>
    <w:p w14:paraId="544D47EB" w14:textId="4DD3CDC7" w:rsidR="00F74CCA" w:rsidRDefault="00F74CCA" w:rsidP="00F74CCA"/>
    <w:p w14:paraId="6B568218" w14:textId="5905003F" w:rsidR="00F74CCA" w:rsidRDefault="00F74CCA" w:rsidP="00F74CCA">
      <w:pPr>
        <w:pStyle w:val="Heading2"/>
      </w:pPr>
      <w:bookmarkStart w:id="6" w:name="_Toc21464522"/>
      <w:r>
        <w:t>GET: Get a café by its id</w:t>
      </w:r>
      <w:bookmarkEnd w:id="6"/>
    </w:p>
    <w:p w14:paraId="70C9B027" w14:textId="2CCCB5ED" w:rsidR="00F74CCA" w:rsidRDefault="00F74CCA" w:rsidP="00F74CCA">
      <w:pPr>
        <w:rPr>
          <w:rStyle w:val="Hyperlink"/>
        </w:rPr>
      </w:pPr>
      <w:r>
        <w:t xml:space="preserve">URL: </w:t>
      </w:r>
      <w:hyperlink r:id="rId13" w:history="1">
        <w:r w:rsidRPr="002A60FA">
          <w:rPr>
            <w:rStyle w:val="Hyperlink"/>
          </w:rPr>
          <w:t>http://host:port/api/cafe</w:t>
        </w:r>
      </w:hyperlink>
      <w:r>
        <w:rPr>
          <w:rStyle w:val="Hyperlink"/>
        </w:rPr>
        <w:t>/101</w:t>
      </w:r>
    </w:p>
    <w:p w14:paraId="0477B57E" w14:textId="6F8A1D7F" w:rsidR="00F74CCA" w:rsidRDefault="00F74CCA" w:rsidP="00F74CCA">
      <w:r>
        <w:t>Get a café present in the database by its id. No body or header required.</w:t>
      </w:r>
    </w:p>
    <w:p w14:paraId="518A3B9C" w14:textId="21556EFF" w:rsidR="00F74CCA" w:rsidRDefault="00F74CCA" w:rsidP="00F74CCA"/>
    <w:p w14:paraId="5B9E29D1" w14:textId="1571A593" w:rsidR="00154B07" w:rsidRDefault="00154B07" w:rsidP="00154B07">
      <w:pPr>
        <w:pStyle w:val="Heading2"/>
      </w:pPr>
      <w:bookmarkStart w:id="7" w:name="_Toc21464523"/>
      <w:r>
        <w:t>DELETE: Delete a café by its id</w:t>
      </w:r>
      <w:bookmarkEnd w:id="7"/>
    </w:p>
    <w:p w14:paraId="5DB72A50" w14:textId="29AACA0F" w:rsidR="00154B07" w:rsidRDefault="00154B07" w:rsidP="00154B07">
      <w:pPr>
        <w:rPr>
          <w:rStyle w:val="Hyperlink"/>
        </w:rPr>
      </w:pPr>
      <w:r>
        <w:t xml:space="preserve">URL: </w:t>
      </w:r>
      <w:hyperlink r:id="rId14" w:history="1">
        <w:r w:rsidRPr="002A60FA">
          <w:rPr>
            <w:rStyle w:val="Hyperlink"/>
          </w:rPr>
          <w:t>http://host:port/api/cafe</w:t>
        </w:r>
      </w:hyperlink>
      <w:r>
        <w:rPr>
          <w:rStyle w:val="Hyperlink"/>
        </w:rPr>
        <w:t>/101</w:t>
      </w:r>
    </w:p>
    <w:p w14:paraId="536C7EAA" w14:textId="06EBBDEB" w:rsidR="005712B2" w:rsidRDefault="00154B07" w:rsidP="005712B2">
      <w:r>
        <w:t>Delete a cafe present in the database by its id. No body or header required.</w:t>
      </w:r>
    </w:p>
    <w:p w14:paraId="1CE18B62" w14:textId="13ACEC1F" w:rsidR="00B27DD1" w:rsidRDefault="00B27DD1" w:rsidP="005712B2"/>
    <w:p w14:paraId="35423FED" w14:textId="549DA5CB" w:rsidR="00B27DD1" w:rsidRDefault="00B27DD1" w:rsidP="00B27DD1">
      <w:pPr>
        <w:pStyle w:val="Heading2"/>
      </w:pPr>
      <w:bookmarkStart w:id="8" w:name="_Toc21464524"/>
      <w:r>
        <w:t>DELETE: Delete a café by the full café name</w:t>
      </w:r>
      <w:bookmarkEnd w:id="8"/>
    </w:p>
    <w:p w14:paraId="499B413C" w14:textId="1253B463" w:rsidR="00B27DD1" w:rsidRDefault="00B27DD1" w:rsidP="00B27DD1">
      <w:pPr>
        <w:rPr>
          <w:rStyle w:val="Hyperlink"/>
        </w:rPr>
      </w:pPr>
      <w:r>
        <w:t xml:space="preserve">URL: </w:t>
      </w:r>
      <w:hyperlink r:id="rId15" w:history="1">
        <w:r w:rsidR="00D8771B" w:rsidRPr="0056238E">
          <w:rPr>
            <w:rStyle w:val="Hyperlink"/>
          </w:rPr>
          <w:t>http://host:port/api/cafe?cafeName=chuRch</w:t>
        </w:r>
      </w:hyperlink>
      <w:r>
        <w:rPr>
          <w:rStyle w:val="Hyperlink"/>
        </w:rPr>
        <w:t xml:space="preserve"> </w:t>
      </w:r>
      <w:proofErr w:type="spellStart"/>
      <w:r>
        <w:rPr>
          <w:rStyle w:val="Hyperlink"/>
        </w:rPr>
        <w:t>oF</w:t>
      </w:r>
      <w:proofErr w:type="spellEnd"/>
      <w:r>
        <w:rPr>
          <w:rStyle w:val="Hyperlink"/>
        </w:rPr>
        <w:t xml:space="preserve"> </w:t>
      </w:r>
      <w:proofErr w:type="spellStart"/>
      <w:r>
        <w:rPr>
          <w:rStyle w:val="Hyperlink"/>
        </w:rPr>
        <w:t>sEcUlar</w:t>
      </w:r>
      <w:proofErr w:type="spellEnd"/>
      <w:r>
        <w:rPr>
          <w:rStyle w:val="Hyperlink"/>
        </w:rPr>
        <w:t xml:space="preserve"> </w:t>
      </w:r>
      <w:proofErr w:type="spellStart"/>
      <w:r>
        <w:rPr>
          <w:rStyle w:val="Hyperlink"/>
        </w:rPr>
        <w:t>CoFFEE</w:t>
      </w:r>
      <w:proofErr w:type="spellEnd"/>
    </w:p>
    <w:p w14:paraId="6483B850" w14:textId="3E03D27F" w:rsidR="005712B2" w:rsidRDefault="00B27DD1" w:rsidP="00D23D23">
      <w:pPr>
        <w:jc w:val="both"/>
      </w:pPr>
      <w:r>
        <w:t xml:space="preserve">Delete a cafe present in the database by its full name. The </w:t>
      </w:r>
      <w:proofErr w:type="spellStart"/>
      <w:r>
        <w:t>cafeName</w:t>
      </w:r>
      <w:proofErr w:type="spellEnd"/>
      <w:r w:rsidR="00D8771B">
        <w:t xml:space="preserve"> value</w:t>
      </w:r>
      <w:r>
        <w:t xml:space="preserve"> is case insensitive. Mind </w:t>
      </w:r>
      <w:r w:rsidR="00D8771B">
        <w:t xml:space="preserve">that </w:t>
      </w:r>
      <w:r>
        <w:t>the ‘</w:t>
      </w:r>
      <w:proofErr w:type="spellStart"/>
      <w:r>
        <w:t>cafeName</w:t>
      </w:r>
      <w:proofErr w:type="spellEnd"/>
      <w:r>
        <w:t xml:space="preserve">’ should be </w:t>
      </w:r>
      <w:r w:rsidR="00D8771B">
        <w:t xml:space="preserve">passed exactly as shown above i.e. in camel-case style. </w:t>
      </w:r>
      <w:proofErr w:type="spellStart"/>
      <w:r w:rsidR="00D23D23">
        <w:t>CaféName</w:t>
      </w:r>
      <w:proofErr w:type="spellEnd"/>
      <w:r w:rsidR="00D23D23">
        <w:t xml:space="preserve"> value must not be enclosed within inverted commas (single or double). However, if the name contains an apostrophe, it must be provided.</w:t>
      </w:r>
    </w:p>
    <w:p w14:paraId="22E03F80" w14:textId="58D8274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9" w:name="_Toc21464525"/>
      <w:r>
        <w:rPr>
          <w:rFonts w:ascii="Century Gothic" w:hAnsi="Century Gothic"/>
          <w:sz w:val="56"/>
        </w:rPr>
        <w:lastRenderedPageBreak/>
        <w:t>CUP</w:t>
      </w:r>
      <w:bookmarkEnd w:id="9"/>
    </w:p>
    <w:p w14:paraId="0FF0CBF3" w14:textId="77777777" w:rsidR="00D82464" w:rsidRDefault="00D82464" w:rsidP="00D82464">
      <w:pPr>
        <w:pStyle w:val="Heading2"/>
      </w:pPr>
      <w:bookmarkStart w:id="10" w:name="_Toc21464526"/>
      <w:r>
        <w:t>POST: Add a cup</w:t>
      </w:r>
      <w:bookmarkEnd w:id="10"/>
    </w:p>
    <w:p w14:paraId="23CCD078" w14:textId="77777777" w:rsidR="00BD0F4B" w:rsidRPr="00BD14BC" w:rsidRDefault="00D82464" w:rsidP="00D82464">
      <w:r>
        <w:t xml:space="preserve">URL: </w:t>
      </w:r>
      <w:hyperlink r:id="rId16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1ECD331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3663F00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48B8758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7D3F21D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8FC36C0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402A65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12E2DA2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3997ABE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2068B29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0159050" w14:textId="77777777"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14:paraId="364E46E6" w14:textId="77777777"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 you have to supply in the body.</w:t>
            </w:r>
          </w:p>
        </w:tc>
      </w:tr>
    </w:tbl>
    <w:p w14:paraId="24B5428F" w14:textId="77777777"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59E82F" wp14:editId="6F2D1708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070BA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83148BF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5C06B33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1DD7CFD" w14:textId="3637CE3D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910BA3F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21C5CF8A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CB7B401" w14:textId="77777777" w:rsidR="00B27DD1" w:rsidRDefault="00B27DD1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9E82F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14:paraId="094070BA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83148BF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5C06B33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1DD7CFD" w14:textId="3637CE3D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910BA3F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21C5CF8A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CB7B401" w14:textId="77777777" w:rsidR="00B27DD1" w:rsidRDefault="00B27DD1" w:rsidP="00D82464"/>
                  </w:txbxContent>
                </v:textbox>
                <w10:wrap type="square"/>
              </v:shape>
            </w:pict>
          </mc:Fallback>
        </mc:AlternateContent>
      </w:r>
    </w:p>
    <w:p w14:paraId="58C73CB1" w14:textId="77777777" w:rsidR="00D82464" w:rsidRDefault="00D82464" w:rsidP="00D82464"/>
    <w:p w14:paraId="6E703CD9" w14:textId="77777777" w:rsidR="00D82464" w:rsidRDefault="00D82464" w:rsidP="00D82464"/>
    <w:p w14:paraId="62DB35E9" w14:textId="77777777" w:rsidR="00D82464" w:rsidRDefault="00D82464" w:rsidP="00D82464"/>
    <w:p w14:paraId="0EB006D6" w14:textId="77777777" w:rsidR="00D82464" w:rsidRDefault="00D82464" w:rsidP="00D82464"/>
    <w:p w14:paraId="1202F565" w14:textId="77777777" w:rsidR="00D82464" w:rsidRDefault="00D82464" w:rsidP="00D82464"/>
    <w:p w14:paraId="168CD945" w14:textId="77777777" w:rsidR="00D82464" w:rsidRDefault="00D82464" w:rsidP="00D82464"/>
    <w:p w14:paraId="3477DAAC" w14:textId="77777777" w:rsidR="00D82464" w:rsidRDefault="00D82464" w:rsidP="00D82464"/>
    <w:p w14:paraId="750CD192" w14:textId="77777777" w:rsidR="00D82464" w:rsidRDefault="00D82464" w:rsidP="00D82464">
      <w:pPr>
        <w:pStyle w:val="Heading2"/>
      </w:pPr>
      <w:bookmarkStart w:id="11" w:name="_Toc21464527"/>
      <w:r>
        <w:t xml:space="preserve">PUT: Update a </w:t>
      </w:r>
      <w:r w:rsidR="00BD0F4B">
        <w:t>cup</w:t>
      </w:r>
      <w:bookmarkEnd w:id="11"/>
      <w:r>
        <w:t xml:space="preserve"> </w:t>
      </w:r>
    </w:p>
    <w:p w14:paraId="07D0CD1F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FD98472" wp14:editId="46BACAAD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2B78B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458479C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69BFE5BD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1DD7B1A" w14:textId="77777777" w:rsidR="00B27DD1" w:rsidRDefault="00B27DD1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98472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14:paraId="7452B78B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458479C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69BFE5BD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1DD7B1A" w14:textId="77777777" w:rsidR="00B27DD1" w:rsidRDefault="00B27DD1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7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7BD35496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059D422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12C0D32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202FFEB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820C285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139F45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560EA63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220CC763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F49D856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FD3E00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44048E9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75FF523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6FE30B5" wp14:editId="609F4BC5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FD931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7CBE631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44AEB3F" w14:textId="2B770EB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292FBD0F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774B4E1" w14:textId="77777777" w:rsidR="00B27DD1" w:rsidRDefault="00B27DD1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E30B5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14:paraId="23CFD931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7CBE631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44AEB3F" w14:textId="2B770EB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292FBD0F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774B4E1" w14:textId="77777777" w:rsidR="00B27DD1" w:rsidRDefault="00B27DD1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A2AB15C" wp14:editId="32E30CBC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BB08C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FE0C2C1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C9C1C11" w14:textId="28427F5D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BED6342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3D05C5D3" w14:textId="77777777" w:rsidR="00B27DD1" w:rsidRPr="00BD0F4B" w:rsidRDefault="00B27DD1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830A3E" w14:textId="77777777" w:rsidR="00B27DD1" w:rsidRDefault="00B27DD1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AB15C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14:paraId="4FEBB08C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FE0C2C1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C9C1C11" w14:textId="28427F5D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BED6342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3D05C5D3" w14:textId="77777777" w:rsidR="00B27DD1" w:rsidRPr="00BD0F4B" w:rsidRDefault="00B27DD1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830A3E" w14:textId="77777777" w:rsidR="00B27DD1" w:rsidRDefault="00B27DD1" w:rsidP="00D82464"/>
                  </w:txbxContent>
                </v:textbox>
                <w10:wrap type="square"/>
              </v:shape>
            </w:pict>
          </mc:Fallback>
        </mc:AlternateContent>
      </w:r>
    </w:p>
    <w:p w14:paraId="174C34D5" w14:textId="77777777" w:rsidR="00BD0F4B" w:rsidRDefault="00BD0F4B" w:rsidP="00D82464"/>
    <w:p w14:paraId="61937F2E" w14:textId="77777777" w:rsidR="00BD0F4B" w:rsidRDefault="00BD0F4B" w:rsidP="00BD0F4B"/>
    <w:p w14:paraId="72830391" w14:textId="77777777" w:rsidR="008601EB" w:rsidRDefault="008601EB" w:rsidP="00BD0F4B"/>
    <w:p w14:paraId="272CB52F" w14:textId="77777777" w:rsidR="006345EB" w:rsidRDefault="006345EB" w:rsidP="006345EB">
      <w:pPr>
        <w:pStyle w:val="Heading2"/>
      </w:pPr>
      <w:bookmarkStart w:id="12" w:name="_Toc21464528"/>
      <w:r>
        <w:t>GET: Total count of cups</w:t>
      </w:r>
      <w:bookmarkEnd w:id="12"/>
    </w:p>
    <w:p w14:paraId="792F87F0" w14:textId="77777777" w:rsidR="006345EB" w:rsidRDefault="006345EB" w:rsidP="006345EB">
      <w:r>
        <w:t xml:space="preserve">URL: </w:t>
      </w:r>
      <w:hyperlink r:id="rId18" w:history="1">
        <w:r w:rsidRPr="00FB6C51">
          <w:rPr>
            <w:rStyle w:val="Hyperlink"/>
          </w:rPr>
          <w:t>http://host:port/api/cup/count?startDate=2019/06/20&amp;endDate=2019/06/21</w:t>
        </w:r>
      </w:hyperlink>
    </w:p>
    <w:p w14:paraId="2F7F0769" w14:textId="77777777" w:rsidR="006345EB" w:rsidRDefault="006345EB" w:rsidP="006345EB">
      <w:r>
        <w:t xml:space="preserve">Get total count of cups added </w:t>
      </w:r>
      <w:r w:rsidRPr="006345EB">
        <w:t>between 2 dates (former inclusive and latter exclusive)</w:t>
      </w:r>
    </w:p>
    <w:p w14:paraId="374C1F7C" w14:textId="77777777" w:rsidR="006345EB" w:rsidRDefault="006345EB" w:rsidP="006345EB">
      <w:r>
        <w:t>Note:</w:t>
      </w:r>
    </w:p>
    <w:p w14:paraId="7E60B7CD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5F7838EB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lastRenderedPageBreak/>
        <w:t>Both dates are optional. You can choose to provide start date or end date or both or none</w:t>
      </w:r>
    </w:p>
    <w:p w14:paraId="222C7C8B" w14:textId="77777777" w:rsidR="00763C7B" w:rsidRPr="00763C7B" w:rsidRDefault="006345E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</w:t>
      </w:r>
      <w:r w:rsidR="00763C7B">
        <w:t xml:space="preserve"> i.e. </w:t>
      </w:r>
      <w:r w:rsidR="00763C7B" w:rsidRPr="00763C7B">
        <w:rPr>
          <w:b/>
        </w:rPr>
        <w:t>D</w:t>
      </w:r>
      <w:r w:rsidR="00763C7B">
        <w:t xml:space="preserve"> will be uppercase in date words.</w:t>
      </w:r>
    </w:p>
    <w:p w14:paraId="1FB2ACED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24A0BE11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45A84DF8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64C3FAF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539BD6B3" w14:textId="61FDDED1" w:rsidR="003B0C1A" w:rsidRDefault="003B0C1A" w:rsidP="00BD0F4B"/>
    <w:p w14:paraId="1A94073D" w14:textId="68B6D490" w:rsidR="008B76ED" w:rsidRDefault="008B76ED" w:rsidP="008B76ED">
      <w:pPr>
        <w:pStyle w:val="Heading2"/>
      </w:pPr>
      <w:bookmarkStart w:id="13" w:name="_Toc21464529"/>
      <w:r>
        <w:t>GET: Get all cups</w:t>
      </w:r>
      <w:bookmarkEnd w:id="13"/>
    </w:p>
    <w:p w14:paraId="3BE66D80" w14:textId="4C3CABEF" w:rsidR="008B76ED" w:rsidRDefault="008B76ED" w:rsidP="008B76ED">
      <w:pPr>
        <w:rPr>
          <w:rStyle w:val="Hyperlink"/>
        </w:rPr>
      </w:pPr>
      <w:r>
        <w:t xml:space="preserve">URL: </w:t>
      </w:r>
      <w:hyperlink r:id="rId19" w:history="1">
        <w:r w:rsidRPr="00541557">
          <w:rPr>
            <w:rStyle w:val="Hyperlink"/>
          </w:rPr>
          <w:t>http://host:port/api/cup</w:t>
        </w:r>
      </w:hyperlink>
    </w:p>
    <w:p w14:paraId="1203A623" w14:textId="6F431457" w:rsidR="008B76ED" w:rsidRDefault="008B76ED" w:rsidP="008B76ED">
      <w:r>
        <w:t xml:space="preserve">Get all </w:t>
      </w:r>
      <w:r w:rsidR="003C0AE5">
        <w:t>cups</w:t>
      </w:r>
      <w:r>
        <w:t xml:space="preserve"> present in the database. No body or header required.</w:t>
      </w:r>
    </w:p>
    <w:p w14:paraId="31095000" w14:textId="77777777" w:rsidR="008B76ED" w:rsidRDefault="008B76ED" w:rsidP="008B76ED"/>
    <w:p w14:paraId="4D4EEE2F" w14:textId="75E701CD" w:rsidR="008B76ED" w:rsidRDefault="008B76ED" w:rsidP="008B76ED">
      <w:pPr>
        <w:pStyle w:val="Heading2"/>
      </w:pPr>
      <w:bookmarkStart w:id="14" w:name="_Toc21464530"/>
      <w:r>
        <w:t>GET: Get a cup by its id</w:t>
      </w:r>
      <w:bookmarkEnd w:id="14"/>
    </w:p>
    <w:p w14:paraId="68146746" w14:textId="54202A65" w:rsidR="008B76ED" w:rsidRDefault="008B76ED" w:rsidP="008B76ED">
      <w:pPr>
        <w:rPr>
          <w:rStyle w:val="Hyperlink"/>
        </w:rPr>
      </w:pPr>
      <w:r>
        <w:t xml:space="preserve">URL: </w:t>
      </w:r>
      <w:hyperlink r:id="rId20" w:history="1">
        <w:r w:rsidRPr="00541557">
          <w:rPr>
            <w:rStyle w:val="Hyperlink"/>
          </w:rPr>
          <w:t>http://host:port/api/cup</w:t>
        </w:r>
      </w:hyperlink>
      <w:r>
        <w:rPr>
          <w:rStyle w:val="Hyperlink"/>
        </w:rPr>
        <w:t>/101</w:t>
      </w:r>
    </w:p>
    <w:p w14:paraId="71CADF57" w14:textId="319D11C7" w:rsidR="008B76ED" w:rsidRDefault="008B76ED" w:rsidP="008B76ED">
      <w:r>
        <w:t xml:space="preserve">Get a </w:t>
      </w:r>
      <w:r w:rsidR="003C0AE5">
        <w:t>cup</w:t>
      </w:r>
      <w:r>
        <w:t xml:space="preserve"> present in the database by its id. No body or header required.</w:t>
      </w:r>
    </w:p>
    <w:p w14:paraId="0EE6F090" w14:textId="77777777" w:rsidR="008B76ED" w:rsidRDefault="008B76ED" w:rsidP="008B76ED"/>
    <w:p w14:paraId="4CA783C7" w14:textId="355CC58C" w:rsidR="008B76ED" w:rsidRDefault="008B76ED" w:rsidP="008B76ED">
      <w:pPr>
        <w:pStyle w:val="Heading2"/>
      </w:pPr>
      <w:bookmarkStart w:id="15" w:name="_Toc21464531"/>
      <w:r>
        <w:t>DELETE: Delete a cup by its id</w:t>
      </w:r>
      <w:bookmarkEnd w:id="15"/>
    </w:p>
    <w:p w14:paraId="51773D5D" w14:textId="483AAF34" w:rsidR="008B76ED" w:rsidRDefault="008B76ED" w:rsidP="008B76ED">
      <w:pPr>
        <w:rPr>
          <w:rStyle w:val="Hyperlink"/>
        </w:rPr>
      </w:pPr>
      <w:r>
        <w:t xml:space="preserve">URL: </w:t>
      </w:r>
      <w:hyperlink r:id="rId21" w:history="1">
        <w:r w:rsidRPr="00541557">
          <w:rPr>
            <w:rStyle w:val="Hyperlink"/>
          </w:rPr>
          <w:t>http://host:port/api/cup</w:t>
        </w:r>
      </w:hyperlink>
      <w:r>
        <w:rPr>
          <w:rStyle w:val="Hyperlink"/>
        </w:rPr>
        <w:t>/101</w:t>
      </w:r>
    </w:p>
    <w:p w14:paraId="6679EAFB" w14:textId="6924CF7E" w:rsidR="008B76ED" w:rsidRDefault="008B76ED" w:rsidP="008B76ED">
      <w:r>
        <w:t xml:space="preserve">Delete a </w:t>
      </w:r>
      <w:r w:rsidR="003C0AE5">
        <w:t>cup</w:t>
      </w:r>
      <w:r>
        <w:t xml:space="preserve"> present in the database by its id. No body or header required.</w:t>
      </w:r>
    </w:p>
    <w:p w14:paraId="1D2428A6" w14:textId="7B51D082" w:rsidR="008B76ED" w:rsidRDefault="008B76ED" w:rsidP="008B76ED"/>
    <w:p w14:paraId="0CB908A9" w14:textId="1CE7A108" w:rsidR="00001FEA" w:rsidRDefault="00001FEA" w:rsidP="008B76ED"/>
    <w:p w14:paraId="7D196540" w14:textId="718D7174" w:rsidR="00001FEA" w:rsidRDefault="00001FEA" w:rsidP="008B76ED"/>
    <w:p w14:paraId="5A4651D2" w14:textId="60E52251" w:rsidR="00001FEA" w:rsidRDefault="00001FEA" w:rsidP="008B76ED"/>
    <w:p w14:paraId="5162765C" w14:textId="37081414" w:rsidR="00001FEA" w:rsidRDefault="00001FEA" w:rsidP="008B76ED"/>
    <w:p w14:paraId="4BF70B59" w14:textId="1458A513" w:rsidR="00001FEA" w:rsidRDefault="00001FEA" w:rsidP="008B76ED"/>
    <w:p w14:paraId="27C18C4A" w14:textId="3A2DCED9" w:rsidR="00001FEA" w:rsidRDefault="00001FEA" w:rsidP="008B76ED"/>
    <w:p w14:paraId="0A651C53" w14:textId="652FD10F" w:rsidR="00001FEA" w:rsidRDefault="00001FEA" w:rsidP="008B76ED"/>
    <w:p w14:paraId="340259F8" w14:textId="251E9833" w:rsidR="00001FEA" w:rsidRDefault="00001FEA" w:rsidP="008B76ED"/>
    <w:p w14:paraId="21C193E7" w14:textId="77777777" w:rsidR="00001FEA" w:rsidRDefault="00001FEA" w:rsidP="008B76ED"/>
    <w:p w14:paraId="1C886792" w14:textId="7777777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16" w:name="_Toc21464532"/>
      <w:r>
        <w:rPr>
          <w:rFonts w:ascii="Century Gothic" w:hAnsi="Century Gothic"/>
          <w:sz w:val="56"/>
        </w:rPr>
        <w:lastRenderedPageBreak/>
        <w:t>SALE</w:t>
      </w:r>
      <w:bookmarkEnd w:id="16"/>
    </w:p>
    <w:p w14:paraId="37FA1E03" w14:textId="77777777" w:rsidR="00956DB1" w:rsidRDefault="00956DB1" w:rsidP="00956DB1">
      <w:pPr>
        <w:pStyle w:val="Heading2"/>
      </w:pPr>
      <w:bookmarkStart w:id="17" w:name="_Toc21464533"/>
      <w:r>
        <w:t>POST: Add a sale record</w:t>
      </w:r>
      <w:bookmarkEnd w:id="17"/>
    </w:p>
    <w:p w14:paraId="115E27FE" w14:textId="77777777" w:rsidR="00956DB1" w:rsidRPr="00956DB1" w:rsidRDefault="00956DB1" w:rsidP="00956DB1">
      <w:r>
        <w:t xml:space="preserve">URL: </w:t>
      </w:r>
      <w:hyperlink r:id="rId22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6069BB00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430F90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5CDDBB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726CA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1BED122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63D0196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337CAF0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E712E29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7048D9E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04B9E57B" w14:textId="77777777"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6AA5558E" w14:textId="77777777"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6C5991" w14:textId="77777777"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B6C5ADE" wp14:editId="16E6D6EF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B29B6" w14:textId="77777777" w:rsidR="00B27DD1" w:rsidRPr="00956DB1" w:rsidRDefault="00B27DD1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8FBFD17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6292A42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6446E3B7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E9AD719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C5ADE"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14:paraId="3D7B29B6" w14:textId="77777777" w:rsidR="00B27DD1" w:rsidRPr="00956DB1" w:rsidRDefault="00B27DD1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8FBFD17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6292A42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6446E3B7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E9AD719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74B4E9E3" w14:textId="77777777" w:rsidR="00956DB1" w:rsidRDefault="00956DB1" w:rsidP="00956DB1"/>
    <w:p w14:paraId="5B7D9DFA" w14:textId="77777777" w:rsidR="00956DB1" w:rsidRDefault="00956DB1" w:rsidP="00956DB1"/>
    <w:p w14:paraId="2C715C10" w14:textId="77777777" w:rsidR="00956DB1" w:rsidRDefault="00956DB1" w:rsidP="00956DB1"/>
    <w:p w14:paraId="5B62820F" w14:textId="77777777" w:rsidR="008601EB" w:rsidRDefault="008601EB" w:rsidP="00956DB1"/>
    <w:p w14:paraId="6D24553C" w14:textId="77777777" w:rsidR="00956DB1" w:rsidRDefault="00BB382E" w:rsidP="00BB382E">
      <w:pPr>
        <w:pStyle w:val="Heading2"/>
      </w:pPr>
      <w:bookmarkStart w:id="18" w:name="_Toc21464534"/>
      <w:r>
        <w:t>PUT: Update a sale record</w:t>
      </w:r>
      <w:bookmarkEnd w:id="18"/>
    </w:p>
    <w:p w14:paraId="25E6CC32" w14:textId="77777777" w:rsidR="00BB382E" w:rsidRPr="00BB382E" w:rsidRDefault="00BB382E" w:rsidP="00BB382E">
      <w:r>
        <w:t xml:space="preserve">URL: </w:t>
      </w:r>
      <w:hyperlink r:id="rId23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1598CE7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4552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CB2D151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314F3B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5D6341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798BC3B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67F7B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1FC56502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2C0B09A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543EA98" w14:textId="77777777"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01E08FBD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D051F6" wp14:editId="42E51A9E">
                <wp:simplePos x="0" y="0"/>
                <wp:positionH relativeFrom="column">
                  <wp:posOffset>393700</wp:posOffset>
                </wp:positionH>
                <wp:positionV relativeFrom="paragraph">
                  <wp:posOffset>163195</wp:posOffset>
                </wp:positionV>
                <wp:extent cx="31877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506A6" w14:textId="77777777" w:rsidR="00B27DD1" w:rsidRPr="00956DB1" w:rsidRDefault="00B27DD1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43CC3F4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A364394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ECB59BC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A3E5A62" w14:textId="77777777" w:rsidR="00B27DD1" w:rsidRPr="00956DB1" w:rsidRDefault="00B27DD1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51E60AD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051F6" id="_x0000_s1037" type="#_x0000_t202" style="position:absolute;margin-left:31pt;margin-top:12.85pt;width:251pt;height:8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">
                <v:textbox>
                  <w:txbxContent>
                    <w:p w14:paraId="13E506A6" w14:textId="77777777" w:rsidR="00B27DD1" w:rsidRPr="00956DB1" w:rsidRDefault="00B27DD1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43CC3F4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A364394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ECB59BC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A3E5A62" w14:textId="77777777" w:rsidR="00B27DD1" w:rsidRPr="00956DB1" w:rsidRDefault="00B27DD1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51E60AD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1EF6FF22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A3AE77A" wp14:editId="70CF297B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63955" w14:textId="77777777" w:rsidR="00B27DD1" w:rsidRPr="00956DB1" w:rsidRDefault="00B27DD1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24173" w14:textId="77777777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315D53B" w14:textId="77777777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27A22D66" w14:textId="77777777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3B46A5D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AE77A" id="_x0000_s1038" type="#_x0000_t202" style="position:absolute;margin-left:282pt;margin-top:5.9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">
                <v:textbox>
                  <w:txbxContent>
                    <w:p w14:paraId="41763955" w14:textId="77777777" w:rsidR="00B27DD1" w:rsidRPr="00956DB1" w:rsidRDefault="00B27DD1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24173" w14:textId="77777777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315D53B" w14:textId="77777777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27A22D66" w14:textId="77777777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3B46A5D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04A67B0C" w14:textId="77777777" w:rsidR="00956DB1" w:rsidRDefault="00956DB1" w:rsidP="00956DB1"/>
    <w:p w14:paraId="01CB2E9D" w14:textId="77777777" w:rsidR="00956DB1" w:rsidRDefault="00956DB1" w:rsidP="00956DB1"/>
    <w:p w14:paraId="6AC7F9CD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6773EAE" wp14:editId="37AC81BD">
                <wp:simplePos x="0" y="0"/>
                <wp:positionH relativeFrom="column">
                  <wp:posOffset>1193800</wp:posOffset>
                </wp:positionH>
                <wp:positionV relativeFrom="paragraph">
                  <wp:posOffset>158115</wp:posOffset>
                </wp:positionV>
                <wp:extent cx="3241040" cy="768350"/>
                <wp:effectExtent l="0" t="0" r="1651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01A43" w14:textId="77777777" w:rsidR="00B27DD1" w:rsidRPr="00956DB1" w:rsidRDefault="00B27DD1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F7C3FA1" w14:textId="77777777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2CA1BB50" w14:textId="77777777" w:rsidR="00B27DD1" w:rsidRPr="00956DB1" w:rsidRDefault="00B27DD1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39BABE7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73EAE" id="_x0000_s1039" type="#_x0000_t202" style="position:absolute;margin-left:94pt;margin-top:12.45pt;width:255.2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">
                <v:textbox>
                  <w:txbxContent>
                    <w:p w14:paraId="2A801A43" w14:textId="77777777" w:rsidR="00B27DD1" w:rsidRPr="00956DB1" w:rsidRDefault="00B27DD1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F7C3FA1" w14:textId="77777777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2CA1BB50" w14:textId="77777777" w:rsidR="00B27DD1" w:rsidRPr="00956DB1" w:rsidRDefault="00B27DD1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39BABE7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14C7133B" w14:textId="77777777" w:rsidR="00956DB1" w:rsidRDefault="00956DB1" w:rsidP="00956DB1"/>
    <w:p w14:paraId="34397C40" w14:textId="77777777" w:rsidR="00956DB1" w:rsidRDefault="00956DB1" w:rsidP="00956DB1"/>
    <w:p w14:paraId="1C607779" w14:textId="77777777" w:rsidR="00EB1B7A" w:rsidRDefault="00EB1B7A" w:rsidP="00956DB1"/>
    <w:p w14:paraId="3BD416BA" w14:textId="77777777" w:rsidR="00EB1B7A" w:rsidRDefault="00EB1B7A" w:rsidP="00956DB1"/>
    <w:p w14:paraId="5278B922" w14:textId="1A53C150" w:rsidR="003B0C1A" w:rsidRDefault="003B0C1A" w:rsidP="00956DB1"/>
    <w:p w14:paraId="1A2BDCFA" w14:textId="19C29911" w:rsidR="00001FEA" w:rsidRDefault="00001FEA" w:rsidP="00956DB1"/>
    <w:p w14:paraId="5976F060" w14:textId="68C9D42A" w:rsidR="00001FEA" w:rsidRDefault="00001FEA" w:rsidP="00956DB1"/>
    <w:p w14:paraId="21DD44BF" w14:textId="77777777" w:rsidR="00001FEA" w:rsidRDefault="00001FEA" w:rsidP="00956DB1"/>
    <w:p w14:paraId="7C6325D7" w14:textId="77777777" w:rsidR="008601EB" w:rsidRDefault="008601EB" w:rsidP="008601EB">
      <w:pPr>
        <w:pStyle w:val="Heading2"/>
      </w:pPr>
      <w:bookmarkStart w:id="19" w:name="_Toc21464535"/>
      <w:r>
        <w:lastRenderedPageBreak/>
        <w:t>POST: Add bulk records from sale cache</w:t>
      </w:r>
      <w:bookmarkEnd w:id="19"/>
    </w:p>
    <w:p w14:paraId="02AF96CE" w14:textId="77777777" w:rsidR="008601EB" w:rsidRDefault="008601EB" w:rsidP="008601EB">
      <w:r>
        <w:t xml:space="preserve">URL: </w:t>
      </w:r>
      <w:hyperlink r:id="rId24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14:paraId="60CA25AF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390D51" w14:textId="77777777" w:rsidR="0056683B" w:rsidRDefault="0056683B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18C0A3EA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15CF710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67EFD59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14:paraId="42689756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614890F" w14:textId="77777777" w:rsidR="0056683B" w:rsidRDefault="0056683B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CDAE02A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13D66B53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3E00E3E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658F381D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82A02C" w14:textId="77777777"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FF9F20B" wp14:editId="62C78DA6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5F230" w14:textId="77777777" w:rsidR="00B27DD1" w:rsidRPr="0056683B" w:rsidRDefault="00B27DD1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14:paraId="23C8DAC1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7CE43E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14D1F54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22:00"</w:t>
                            </w:r>
                          </w:p>
                          <w:p w14:paraId="76B79648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7C0D2DE8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0A710E6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4400585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20A178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33:00"</w:t>
                            </w:r>
                          </w:p>
                          <w:p w14:paraId="69DF76D8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3CDF3F25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B863FE3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84DD250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C8A21A6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44:00"</w:t>
                            </w:r>
                          </w:p>
                          <w:p w14:paraId="0A39CE4D" w14:textId="77777777" w:rsidR="00B27DD1" w:rsidRPr="0056683B" w:rsidRDefault="00B27DD1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14:paraId="66AC1026" w14:textId="77777777" w:rsidR="00B27DD1" w:rsidRDefault="00B27DD1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9F20B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14:paraId="2D25F230" w14:textId="77777777" w:rsidR="00B27DD1" w:rsidRPr="0056683B" w:rsidRDefault="00B27DD1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14:paraId="23C8DAC1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7CE43E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14D1F54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22:00"</w:t>
                      </w:r>
                    </w:p>
                    <w:p w14:paraId="76B79648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7C0D2DE8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0A710E6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4400585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20A178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33:00"</w:t>
                      </w:r>
                    </w:p>
                    <w:p w14:paraId="69DF76D8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3CDF3F25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B863FE3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84DD250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C8A21A6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44:00"</w:t>
                      </w:r>
                    </w:p>
                    <w:p w14:paraId="0A39CE4D" w14:textId="77777777" w:rsidR="00B27DD1" w:rsidRPr="0056683B" w:rsidRDefault="00B27DD1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14:paraId="66AC1026" w14:textId="77777777" w:rsidR="00B27DD1" w:rsidRDefault="00B27DD1" w:rsidP="0056683B"/>
                  </w:txbxContent>
                </v:textbox>
                <w10:wrap type="topAndBottom"/>
              </v:shape>
            </w:pict>
          </mc:Fallback>
        </mc:AlternateContent>
      </w:r>
    </w:p>
    <w:p w14:paraId="4B47A155" w14:textId="77777777" w:rsidR="00763C7B" w:rsidRDefault="00763C7B" w:rsidP="00956DB1"/>
    <w:p w14:paraId="1605228E" w14:textId="77777777" w:rsidR="00763C7B" w:rsidRDefault="00763C7B" w:rsidP="00956DB1"/>
    <w:p w14:paraId="5E0B71E8" w14:textId="77777777" w:rsidR="00763C7B" w:rsidRDefault="00763C7B" w:rsidP="00956DB1"/>
    <w:p w14:paraId="781DC6B1" w14:textId="77777777" w:rsidR="00763C7B" w:rsidRDefault="00763C7B" w:rsidP="00763C7B">
      <w:pPr>
        <w:pStyle w:val="Heading2"/>
      </w:pPr>
      <w:bookmarkStart w:id="20" w:name="_Toc21464536"/>
      <w:r>
        <w:t>GET: Total count of sales</w:t>
      </w:r>
      <w:bookmarkEnd w:id="20"/>
    </w:p>
    <w:p w14:paraId="295C6658" w14:textId="77777777" w:rsidR="00763C7B" w:rsidRDefault="00763C7B" w:rsidP="00763C7B">
      <w:r>
        <w:t xml:space="preserve">URL: </w:t>
      </w:r>
      <w:hyperlink r:id="rId25" w:history="1">
        <w:r w:rsidRPr="00FB6C51">
          <w:rPr>
            <w:rStyle w:val="Hyperlink"/>
          </w:rPr>
          <w:t>http://host:port/api/sale/count?startDate=2019/06/20&amp;endDate=2019/06/21</w:t>
        </w:r>
      </w:hyperlink>
    </w:p>
    <w:p w14:paraId="58CF0320" w14:textId="77777777" w:rsidR="00763C7B" w:rsidRDefault="00763C7B" w:rsidP="00763C7B">
      <w:r>
        <w:t xml:space="preserve">Get total count of sales </w:t>
      </w:r>
      <w:r w:rsidR="00FB04B4">
        <w:t xml:space="preserve">done </w:t>
      </w:r>
      <w:r w:rsidRPr="006345EB">
        <w:t>between 2 dates (former inclusive and latter exclusive)</w:t>
      </w:r>
    </w:p>
    <w:p w14:paraId="18B7D591" w14:textId="77777777" w:rsidR="00763C7B" w:rsidRDefault="00763C7B" w:rsidP="00763C7B">
      <w:r>
        <w:t>Note:</w:t>
      </w:r>
    </w:p>
    <w:p w14:paraId="5F88E794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2228F2AF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17F2D5DB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A02E176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B9060D5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2CDF939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182EA569" w14:textId="4E738BA5" w:rsidR="00763C7B" w:rsidRPr="00BF6F8C" w:rsidRDefault="00763C7B" w:rsidP="00956DB1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21F1213B" w14:textId="59F2E46F" w:rsidR="00BF6F8C" w:rsidRDefault="00BF6F8C" w:rsidP="00BF6F8C">
      <w:pPr>
        <w:pStyle w:val="Heading2"/>
      </w:pPr>
      <w:bookmarkStart w:id="21" w:name="_Toc21464537"/>
      <w:r>
        <w:lastRenderedPageBreak/>
        <w:t>GET: Sales count per café per day</w:t>
      </w:r>
      <w:bookmarkEnd w:id="21"/>
    </w:p>
    <w:p w14:paraId="34F96936" w14:textId="7ABE2514" w:rsidR="00BF6F8C" w:rsidRDefault="00BF6F8C" w:rsidP="00BF6F8C">
      <w:r>
        <w:t xml:space="preserve">URL: </w:t>
      </w:r>
      <w:hyperlink r:id="rId26" w:history="1">
        <w:r w:rsidRPr="00D31E10">
          <w:rPr>
            <w:rStyle w:val="Hyperlink"/>
          </w:rPr>
          <w:t>http://host:port/api/sale/salepercafeperday</w:t>
        </w:r>
      </w:hyperlink>
    </w:p>
    <w:p w14:paraId="185ABCF1" w14:textId="49851CF9" w:rsidR="00D443DC" w:rsidRDefault="00BF6F8C" w:rsidP="00D443DC">
      <w:r>
        <w:t>Get sales count per café per day</w:t>
      </w:r>
      <w:r w:rsidR="00D443DC">
        <w:t xml:space="preserve"> in the following ways:</w:t>
      </w:r>
    </w:p>
    <w:p w14:paraId="1F887555" w14:textId="16E525E1" w:rsidR="00D443DC" w:rsidRDefault="00D443DC" w:rsidP="00D443DC">
      <w:pPr>
        <w:pStyle w:val="ListParagraph"/>
        <w:numPr>
          <w:ilvl w:val="0"/>
          <w:numId w:val="10"/>
        </w:numPr>
      </w:pPr>
      <w:r>
        <w:t>Get the data for every café for each day using the above link with no parameters</w:t>
      </w:r>
      <w:r w:rsidR="00EA46B8">
        <w:t xml:space="preserve"> and headers.</w:t>
      </w:r>
    </w:p>
    <w:p w14:paraId="38DC2307" w14:textId="1079008E" w:rsidR="00D443DC" w:rsidRPr="00EA46B8" w:rsidRDefault="00D443DC" w:rsidP="00D443DC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Get the data for one café by specifying </w:t>
      </w:r>
      <w:r w:rsidR="00EA46B8">
        <w:t>‘</w:t>
      </w:r>
      <w:r>
        <w:t>Content-Type</w:t>
      </w:r>
      <w:r w:rsidR="00EA46B8">
        <w:t>’</w:t>
      </w:r>
      <w:r>
        <w:t xml:space="preserve"> to be </w:t>
      </w:r>
      <w:r w:rsidR="00EA46B8">
        <w:t>‘</w:t>
      </w:r>
      <w:r w:rsidR="00EA46B8" w:rsidRPr="00EA46B8">
        <w:t>application/x-www-form-</w:t>
      </w:r>
      <w:proofErr w:type="spellStart"/>
      <w:r w:rsidR="00EA46B8" w:rsidRPr="00EA46B8">
        <w:t>urlencoded</w:t>
      </w:r>
      <w:proofErr w:type="spellEnd"/>
      <w:r w:rsidR="00EA46B8">
        <w:t xml:space="preserve">’ and supplying </w:t>
      </w:r>
      <w:r w:rsidR="00EA46B8" w:rsidRPr="00D443DC">
        <w:rPr>
          <w:b/>
          <w:bCs/>
        </w:rPr>
        <w:t>“name”</w:t>
      </w:r>
      <w:r w:rsidR="00EA46B8">
        <w:t xml:space="preserve"> parameter as key and café name as value in the body of the request.</w:t>
      </w:r>
    </w:p>
    <w:p w14:paraId="0D1711EB" w14:textId="56756D52" w:rsidR="00EA46B8" w:rsidRPr="00EA46B8" w:rsidRDefault="00EA46B8" w:rsidP="00EA46B8">
      <w:pPr>
        <w:pStyle w:val="ListParagraph"/>
        <w:numPr>
          <w:ilvl w:val="0"/>
          <w:numId w:val="10"/>
        </w:numPr>
        <w:rPr>
          <w:b/>
          <w:bCs/>
        </w:rPr>
      </w:pPr>
      <w:r>
        <w:t>Get the data for multiple cafés of your choice by specifying ‘Content-Type’ to be ‘</w:t>
      </w:r>
      <w:r w:rsidRPr="00EA46B8">
        <w:t>application/x-www-form-</w:t>
      </w:r>
      <w:proofErr w:type="spellStart"/>
      <w:r w:rsidRPr="00EA46B8">
        <w:t>urlencoded</w:t>
      </w:r>
      <w:proofErr w:type="spellEnd"/>
      <w:r>
        <w:t xml:space="preserve">’ and supplying </w:t>
      </w:r>
      <w:r w:rsidRPr="00D443DC">
        <w:rPr>
          <w:b/>
          <w:bCs/>
        </w:rPr>
        <w:t>“name”</w:t>
      </w:r>
      <w:r>
        <w:t xml:space="preserve"> parameter as keys and café names as values in the body of the request i.e. to repeat ‘</w:t>
      </w:r>
      <w:r>
        <w:rPr>
          <w:b/>
          <w:bCs/>
        </w:rPr>
        <w:t>name</w:t>
      </w:r>
      <w:r>
        <w:t>’ key for each café you want.</w:t>
      </w:r>
    </w:p>
    <w:p w14:paraId="19161D38" w14:textId="7B9038D4" w:rsidR="00EA46B8" w:rsidRPr="00EA46B8" w:rsidRDefault="00EA46B8" w:rsidP="00EA46B8">
      <w:pPr>
        <w:rPr>
          <w:b/>
          <w:bCs/>
        </w:rPr>
      </w:pPr>
      <w:r>
        <w:rPr>
          <w:b/>
          <w:bCs/>
        </w:rPr>
        <w:t>For ways 2 and 3 above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5"/>
        <w:gridCol w:w="3280"/>
        <w:gridCol w:w="1234"/>
        <w:gridCol w:w="3377"/>
      </w:tblGrid>
      <w:tr w:rsidR="00D443DC" w14:paraId="2A50A44D" w14:textId="77777777" w:rsidTr="00931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8249B65" w14:textId="77777777" w:rsidR="00D443DC" w:rsidRDefault="00D443DC" w:rsidP="0093141D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F6A453D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AEEFCF0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D6A83D6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443DC" w14:paraId="6E11E135" w14:textId="77777777" w:rsidTr="00931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2BBE5AD" w14:textId="36A21B3D" w:rsidR="00D443DC" w:rsidRDefault="00D443DC" w:rsidP="0093141D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D671788" w14:textId="3FB942BB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</w:t>
            </w:r>
            <w:r w:rsidRPr="00D443DC">
              <w:t>application/x-www-form-</w:t>
            </w:r>
            <w:proofErr w:type="spellStart"/>
            <w:r w:rsidRPr="00D443DC">
              <w:t>urlencoded</w:t>
            </w:r>
            <w:proofErr w:type="spellEnd"/>
            <w:r>
              <w:t>’</w:t>
            </w:r>
          </w:p>
        </w:tc>
        <w:tc>
          <w:tcPr>
            <w:tcW w:w="1016" w:type="dxa"/>
          </w:tcPr>
          <w:p w14:paraId="66FE95A5" w14:textId="4884E058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443DC">
              <w:t>x-www-form-</w:t>
            </w:r>
            <w:proofErr w:type="spellStart"/>
            <w:r w:rsidRPr="00D443DC">
              <w:t>urlencoded</w:t>
            </w:r>
            <w:proofErr w:type="spellEnd"/>
          </w:p>
        </w:tc>
        <w:tc>
          <w:tcPr>
            <w:tcW w:w="3492" w:type="dxa"/>
            <w:vAlign w:val="center"/>
          </w:tcPr>
          <w:p w14:paraId="0F50A62D" w14:textId="77777777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 key-value pairs where key will be ‘name’ and value will be café name.</w:t>
            </w:r>
          </w:p>
          <w:p w14:paraId="0A72B838" w14:textId="46662C6F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ck café names by doing a GET all</w:t>
            </w:r>
            <w:r w:rsidR="002F1ACE">
              <w:t xml:space="preserve"> café</w:t>
            </w:r>
            <w:r>
              <w:t xml:space="preserve"> first.</w:t>
            </w:r>
          </w:p>
        </w:tc>
      </w:tr>
    </w:tbl>
    <w:p w14:paraId="645EA832" w14:textId="58C3771D" w:rsidR="00EA46B8" w:rsidRDefault="00EA46B8" w:rsidP="00EA46B8">
      <w:pPr>
        <w:rPr>
          <w:b/>
          <w:bCs/>
        </w:rPr>
      </w:pPr>
    </w:p>
    <w:p w14:paraId="5DBD76BD" w14:textId="3941C9BD" w:rsidR="002F1ACE" w:rsidRPr="002F1ACE" w:rsidRDefault="002F1ACE" w:rsidP="00EA46B8">
      <w:r>
        <w:t>In Postman, it looks like this:</w:t>
      </w:r>
    </w:p>
    <w:p w14:paraId="7F6D854C" w14:textId="571937D7" w:rsidR="00EA46B8" w:rsidRDefault="00EA46B8" w:rsidP="00EA46B8">
      <w:pPr>
        <w:rPr>
          <w:b/>
          <w:bCs/>
        </w:rPr>
      </w:pPr>
      <w:r>
        <w:rPr>
          <w:noProof/>
        </w:rPr>
        <w:drawing>
          <wp:inline distT="0" distB="0" distL="0" distR="0" wp14:anchorId="6560E992" wp14:editId="5AD922CF">
            <wp:extent cx="5731510" cy="23336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AB9B" w14:textId="56E25A44" w:rsidR="00EA46B8" w:rsidRDefault="00001FEA" w:rsidP="00001FEA">
      <w:pPr>
        <w:tabs>
          <w:tab w:val="left" w:pos="1086"/>
        </w:tabs>
        <w:rPr>
          <w:b/>
          <w:bCs/>
        </w:rPr>
      </w:pPr>
      <w:r>
        <w:rPr>
          <w:b/>
          <w:bCs/>
        </w:rPr>
        <w:tab/>
      </w:r>
    </w:p>
    <w:p w14:paraId="44ADCDA0" w14:textId="5AB654AE" w:rsidR="00001FEA" w:rsidRDefault="00001FEA" w:rsidP="00001FEA">
      <w:pPr>
        <w:tabs>
          <w:tab w:val="left" w:pos="1086"/>
        </w:tabs>
        <w:rPr>
          <w:b/>
          <w:bCs/>
        </w:rPr>
      </w:pPr>
    </w:p>
    <w:p w14:paraId="1FDB8416" w14:textId="4366F08C" w:rsidR="00001FEA" w:rsidRDefault="00001FEA" w:rsidP="00001FEA">
      <w:pPr>
        <w:tabs>
          <w:tab w:val="left" w:pos="1086"/>
        </w:tabs>
        <w:rPr>
          <w:b/>
          <w:bCs/>
        </w:rPr>
      </w:pPr>
    </w:p>
    <w:p w14:paraId="5F26F94F" w14:textId="75372C5B" w:rsidR="00001FEA" w:rsidRDefault="00001FEA" w:rsidP="00001FEA">
      <w:pPr>
        <w:tabs>
          <w:tab w:val="left" w:pos="1086"/>
        </w:tabs>
        <w:rPr>
          <w:b/>
          <w:bCs/>
        </w:rPr>
      </w:pPr>
    </w:p>
    <w:p w14:paraId="60AD8509" w14:textId="7BD58C59" w:rsidR="00001FEA" w:rsidRDefault="00001FEA" w:rsidP="00001FEA">
      <w:pPr>
        <w:tabs>
          <w:tab w:val="left" w:pos="1086"/>
        </w:tabs>
        <w:rPr>
          <w:b/>
          <w:bCs/>
        </w:rPr>
      </w:pPr>
    </w:p>
    <w:p w14:paraId="4A76299E" w14:textId="322772D5" w:rsidR="00001FEA" w:rsidRDefault="00001FEA" w:rsidP="00001FEA">
      <w:pPr>
        <w:tabs>
          <w:tab w:val="left" w:pos="1086"/>
        </w:tabs>
        <w:rPr>
          <w:b/>
          <w:bCs/>
        </w:rPr>
      </w:pPr>
    </w:p>
    <w:p w14:paraId="2E6D2674" w14:textId="77777777" w:rsidR="00001FEA" w:rsidRDefault="00001FEA" w:rsidP="00001FEA">
      <w:pPr>
        <w:tabs>
          <w:tab w:val="left" w:pos="1086"/>
        </w:tabs>
        <w:rPr>
          <w:b/>
          <w:bCs/>
        </w:rPr>
      </w:pPr>
    </w:p>
    <w:p w14:paraId="70FFBAA4" w14:textId="7CB1D33A" w:rsidR="00EA46B8" w:rsidRDefault="00EA46B8" w:rsidP="00EA46B8">
      <w:r>
        <w:lastRenderedPageBreak/>
        <w:t>Output format:</w:t>
      </w:r>
    </w:p>
    <w:p w14:paraId="0E3F6D19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32491886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393E884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EFDC23D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811607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1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DAED24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0</w:t>
      </w:r>
    </w:p>
    <w:p w14:paraId="26C5E33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0AA33E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6C971CD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C39FC61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7940FB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2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662CEBA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4</w:t>
      </w:r>
    </w:p>
    <w:p w14:paraId="7A50DD91" w14:textId="3FA138D3" w:rsid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270DCC99" w14:textId="576ECA2B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2B3B651D" w14:textId="77777777" w:rsidR="008B1F93" w:rsidRDefault="008B1F93" w:rsidP="008B1F93"/>
    <w:p w14:paraId="20A2CB66" w14:textId="48CF1AEB" w:rsidR="008B1F93" w:rsidRDefault="008B1F93" w:rsidP="008B1F93">
      <w:pPr>
        <w:pStyle w:val="Heading2"/>
      </w:pPr>
      <w:bookmarkStart w:id="22" w:name="_Toc21464538"/>
      <w:r>
        <w:t xml:space="preserve">GET: Last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n</m:t>
        </m:r>
      </m:oMath>
      <w:r w:rsidRPr="00D278BF">
        <w:rPr>
          <w:sz w:val="32"/>
          <w:szCs w:val="32"/>
        </w:rPr>
        <w:t xml:space="preserve"> </w:t>
      </w:r>
      <w:r>
        <w:t>sale records with café names and ids</w:t>
      </w:r>
      <w:bookmarkEnd w:id="22"/>
    </w:p>
    <w:p w14:paraId="2061D4EF" w14:textId="40657822" w:rsidR="008B1F93" w:rsidRDefault="008B1F93" w:rsidP="008B1F93">
      <w:r>
        <w:t xml:space="preserve">URL: </w:t>
      </w:r>
      <w:hyperlink r:id="rId28" w:history="1">
        <w:r w:rsidR="00D278BF" w:rsidRPr="00C26FE3">
          <w:rPr>
            <w:rStyle w:val="Hyperlink"/>
          </w:rPr>
          <w:t>http://host:port/api/sale/last?count=100</w:t>
        </w:r>
      </w:hyperlink>
    </w:p>
    <w:p w14:paraId="6432963C" w14:textId="13767DCE" w:rsidR="008B1F93" w:rsidRDefault="008B1F93" w:rsidP="008B1F93">
      <w:r>
        <w:t xml:space="preserve">Get last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n</m:t>
        </m:r>
      </m:oMath>
      <w:r>
        <w:t xml:space="preserve"> sale records with café names and ids.</w:t>
      </w:r>
    </w:p>
    <w:p w14:paraId="43C4F817" w14:textId="1706F4E0" w:rsidR="00D75769" w:rsidRDefault="00D75769" w:rsidP="008B1F93">
      <w:r>
        <w:t>Note:</w:t>
      </w:r>
    </w:p>
    <w:p w14:paraId="5C8BD439" w14:textId="0F383748" w:rsidR="00EA678F" w:rsidRDefault="00EA678F" w:rsidP="008B1F93">
      <w:r>
        <w:rPr>
          <w:b/>
          <w:bCs/>
          <w:i/>
          <w:iCs/>
        </w:rPr>
        <w:t xml:space="preserve">count </w:t>
      </w:r>
      <w:r>
        <w:t>is a query parameter</w:t>
      </w:r>
      <w:r w:rsidR="00572A4F">
        <w:t xml:space="preserve"> and should always be specified</w:t>
      </w:r>
      <w:r>
        <w:t>. It should be greater than zero, otherwise you would receive a 400 Bad Request error</w:t>
      </w:r>
      <w:r w:rsidR="00572A4F">
        <w:t xml:space="preserve"> (Yes, error handled here! :P)</w:t>
      </w:r>
      <w:r>
        <w:t>.</w:t>
      </w:r>
      <w:r w:rsidR="00D75769">
        <w:t xml:space="preserve"> </w:t>
      </w:r>
      <w:r w:rsidR="00D75769">
        <w:rPr>
          <w:b/>
          <w:bCs/>
          <w:i/>
          <w:iCs/>
        </w:rPr>
        <w:t xml:space="preserve">count </w:t>
      </w:r>
      <w:r w:rsidR="00D75769">
        <w:t>cannot begin with capital C.</w:t>
      </w:r>
    </w:p>
    <w:p w14:paraId="7AAD89DD" w14:textId="6E8ED2C7" w:rsidR="008B76ED" w:rsidRDefault="008B76ED" w:rsidP="008B1F93"/>
    <w:p w14:paraId="3DE5357A" w14:textId="747E35D3" w:rsidR="008B76ED" w:rsidRDefault="008B76ED" w:rsidP="008B76ED">
      <w:pPr>
        <w:pStyle w:val="Heading2"/>
      </w:pPr>
      <w:bookmarkStart w:id="23" w:name="_Toc21464539"/>
      <w:r>
        <w:t>GET: Get all sales</w:t>
      </w:r>
      <w:bookmarkEnd w:id="23"/>
    </w:p>
    <w:p w14:paraId="1D4157C6" w14:textId="78F934B9" w:rsidR="008B76ED" w:rsidRDefault="008B76ED" w:rsidP="008B76ED">
      <w:pPr>
        <w:rPr>
          <w:rStyle w:val="Hyperlink"/>
        </w:rPr>
      </w:pPr>
      <w:r>
        <w:t xml:space="preserve">URL: </w:t>
      </w:r>
      <w:hyperlink r:id="rId29" w:history="1">
        <w:r w:rsidRPr="00541557">
          <w:rPr>
            <w:rStyle w:val="Hyperlink"/>
          </w:rPr>
          <w:t>http://host:port/api/sale</w:t>
        </w:r>
      </w:hyperlink>
    </w:p>
    <w:p w14:paraId="6ED10139" w14:textId="63BA2BDE" w:rsidR="008B76ED" w:rsidRDefault="008B76ED" w:rsidP="008B76ED">
      <w:r>
        <w:t xml:space="preserve">Get all </w:t>
      </w:r>
      <w:r w:rsidR="003C0AE5">
        <w:t>sale</w:t>
      </w:r>
      <w:r w:rsidR="00475EF6">
        <w:t xml:space="preserve"> records</w:t>
      </w:r>
      <w:r>
        <w:t xml:space="preserve"> present in the database. No body or header required.</w:t>
      </w:r>
    </w:p>
    <w:p w14:paraId="6328CDAF" w14:textId="77777777" w:rsidR="008B76ED" w:rsidRDefault="008B76ED" w:rsidP="008B76ED"/>
    <w:p w14:paraId="2F6794A8" w14:textId="229C03E0" w:rsidR="008B76ED" w:rsidRDefault="008B76ED" w:rsidP="008B76ED">
      <w:pPr>
        <w:pStyle w:val="Heading2"/>
      </w:pPr>
      <w:bookmarkStart w:id="24" w:name="_Toc21464540"/>
      <w:r>
        <w:t>GET: Get a sale by its id</w:t>
      </w:r>
      <w:bookmarkEnd w:id="24"/>
    </w:p>
    <w:p w14:paraId="33BEC1F4" w14:textId="5B7676DD" w:rsidR="008B76ED" w:rsidRDefault="008B76ED" w:rsidP="008B76ED">
      <w:pPr>
        <w:rPr>
          <w:rStyle w:val="Hyperlink"/>
        </w:rPr>
      </w:pPr>
      <w:r>
        <w:t xml:space="preserve">URL: </w:t>
      </w:r>
      <w:hyperlink r:id="rId30" w:history="1">
        <w:r w:rsidRPr="00541557">
          <w:rPr>
            <w:rStyle w:val="Hyperlink"/>
          </w:rPr>
          <w:t>http://host:port/api/sale</w:t>
        </w:r>
      </w:hyperlink>
      <w:r>
        <w:rPr>
          <w:rStyle w:val="Hyperlink"/>
        </w:rPr>
        <w:t>/101</w:t>
      </w:r>
    </w:p>
    <w:p w14:paraId="470E3FFA" w14:textId="59194987" w:rsidR="008B76ED" w:rsidRDefault="008B76ED" w:rsidP="008B76ED">
      <w:r>
        <w:t xml:space="preserve">Get a </w:t>
      </w:r>
      <w:r w:rsidR="003C0AE5">
        <w:t>sale</w:t>
      </w:r>
      <w:r w:rsidR="00475EF6">
        <w:t xml:space="preserve"> record</w:t>
      </w:r>
      <w:r>
        <w:t xml:space="preserve"> present in the database by its id. No body or header required.</w:t>
      </w:r>
    </w:p>
    <w:p w14:paraId="08B921D5" w14:textId="0F770F3B" w:rsidR="008B76ED" w:rsidRDefault="008B76ED" w:rsidP="008B76ED">
      <w:pPr>
        <w:pStyle w:val="Heading2"/>
      </w:pPr>
      <w:bookmarkStart w:id="25" w:name="_Toc21464541"/>
      <w:r>
        <w:t>DELETE: Delete a sale by its id</w:t>
      </w:r>
      <w:bookmarkEnd w:id="25"/>
    </w:p>
    <w:p w14:paraId="41538AD9" w14:textId="72D7D2CE" w:rsidR="008B76ED" w:rsidRDefault="008B76ED" w:rsidP="008B76ED">
      <w:pPr>
        <w:rPr>
          <w:rStyle w:val="Hyperlink"/>
        </w:rPr>
      </w:pPr>
      <w:r>
        <w:t xml:space="preserve">URL: </w:t>
      </w:r>
      <w:hyperlink r:id="rId31" w:history="1">
        <w:r w:rsidRPr="00541557">
          <w:rPr>
            <w:rStyle w:val="Hyperlink"/>
          </w:rPr>
          <w:t>http://host:port/api/sale</w:t>
        </w:r>
      </w:hyperlink>
      <w:r>
        <w:rPr>
          <w:rStyle w:val="Hyperlink"/>
        </w:rPr>
        <w:t>/101</w:t>
      </w:r>
    </w:p>
    <w:p w14:paraId="783900EB" w14:textId="47762762" w:rsidR="008B76ED" w:rsidRPr="00D75769" w:rsidRDefault="008B76ED" w:rsidP="008B1F93">
      <w:r>
        <w:t xml:space="preserve">Delete a </w:t>
      </w:r>
      <w:r w:rsidR="003C0AE5">
        <w:t>sale</w:t>
      </w:r>
      <w:r w:rsidR="00475EF6">
        <w:t xml:space="preserve"> record</w:t>
      </w:r>
      <w:r>
        <w:t xml:space="preserve"> present in the database by its id. No body or header required.</w:t>
      </w:r>
    </w:p>
    <w:p w14:paraId="7B690B31" w14:textId="2C68F826" w:rsidR="008B1F93" w:rsidRDefault="008B1F93" w:rsidP="008B1F93"/>
    <w:p w14:paraId="520492A2" w14:textId="77777777" w:rsidR="00001FEA" w:rsidRDefault="00001FEA" w:rsidP="008B1F93"/>
    <w:p w14:paraId="508C6989" w14:textId="5E092302"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26" w:name="_Toc21464542"/>
      <w:r w:rsidRPr="008601EB">
        <w:rPr>
          <w:rFonts w:ascii="Century Gothic" w:hAnsi="Century Gothic"/>
          <w:sz w:val="56"/>
        </w:rPr>
        <w:lastRenderedPageBreak/>
        <w:t>DISHWASHER</w:t>
      </w:r>
      <w:bookmarkEnd w:id="26"/>
    </w:p>
    <w:p w14:paraId="35B9960B" w14:textId="77777777" w:rsidR="008601EB" w:rsidRDefault="008601EB" w:rsidP="008601EB">
      <w:pPr>
        <w:pStyle w:val="Heading2"/>
      </w:pPr>
      <w:bookmarkStart w:id="27" w:name="_Toc21464543"/>
      <w:r>
        <w:t>GET: Get dishwasher details by name and password</w:t>
      </w:r>
      <w:bookmarkEnd w:id="27"/>
    </w:p>
    <w:p w14:paraId="2BBE05B4" w14:textId="77777777" w:rsidR="008601EB" w:rsidRDefault="008601EB" w:rsidP="008601EB">
      <w:r>
        <w:t xml:space="preserve">URL: </w:t>
      </w:r>
      <w:hyperlink r:id="rId32" w:history="1">
        <w:r w:rsidRPr="00724274">
          <w:rPr>
            <w:rStyle w:val="Hyperlink"/>
          </w:rPr>
          <w:t>http://host:port/api/dishwasher/name/password</w:t>
        </w:r>
      </w:hyperlink>
    </w:p>
    <w:p w14:paraId="33ED9ED6" w14:textId="77777777" w:rsidR="008601EB" w:rsidRDefault="008601EB" w:rsidP="008601EB">
      <w:r>
        <w:t xml:space="preserve">Example: </w:t>
      </w:r>
      <w:hyperlink r:id="rId33" w:history="1">
        <w:r w:rsidR="003B0C1A" w:rsidRPr="00FB6C51">
          <w:rPr>
            <w:rStyle w:val="Hyperlink"/>
          </w:rPr>
          <w:t>http://host:port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34F825D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DF3466B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E14612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549FA2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20E8D4C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72D84E54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48F70A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6639F886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590007DE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713AABA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6F41E7EC" w14:textId="77777777" w:rsidR="008601EB" w:rsidRDefault="008601EB" w:rsidP="008601EB"/>
    <w:p w14:paraId="4E6B28DE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C920AAC" wp14:editId="29B03B82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E85FA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2166AC00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AE15037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0CF547A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CE8A7F6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4804177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5C3570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77B0744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5D2A607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382AB8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0ECB95F6" w14:textId="77777777" w:rsidR="00B27DD1" w:rsidRPr="008601EB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3344ABED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20AAC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14:paraId="4AFE85FA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2166AC00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AE15037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0CF547A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CE8A7F6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4804177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5C3570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77B0744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5D2A607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382AB8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0ECB95F6" w14:textId="77777777" w:rsidR="00B27DD1" w:rsidRPr="008601EB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3344ABED" w14:textId="77777777" w:rsidR="00B27DD1" w:rsidRDefault="00B27DD1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14:paraId="161C4078" w14:textId="77777777" w:rsidR="003C0AE5" w:rsidRDefault="003C0AE5" w:rsidP="008601EB"/>
    <w:p w14:paraId="54A7B68B" w14:textId="77777777" w:rsidR="008601EB" w:rsidRDefault="008601EB" w:rsidP="008601EB">
      <w:pPr>
        <w:pStyle w:val="Heading2"/>
      </w:pPr>
      <w:bookmarkStart w:id="28" w:name="_Toc21464544"/>
      <w:r>
        <w:t>POST: Add a dishwasher</w:t>
      </w:r>
      <w:bookmarkEnd w:id="28"/>
    </w:p>
    <w:p w14:paraId="4112DF38" w14:textId="77777777" w:rsidR="008601EB" w:rsidRPr="00BD14BC" w:rsidRDefault="008601EB" w:rsidP="008601EB">
      <w:r>
        <w:t xml:space="preserve">URL: </w:t>
      </w:r>
      <w:hyperlink r:id="rId34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66F0251E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0A3054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7DECB6D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2F5C60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CF7BBE6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11509C91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CCE371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03E1CF9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29EA5BC4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ECF49D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C9329E3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8E7A797" wp14:editId="1A1542FE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DFA1B" w14:textId="77777777" w:rsidR="00B27DD1" w:rsidRPr="00E46E45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1F0B4F4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A5AB1A1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5D6826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713A9F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8E29DCF" w14:textId="77777777" w:rsidR="00B27DD1" w:rsidRPr="00E46E45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CCE2F2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7A797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14:paraId="2E7DFA1B" w14:textId="77777777" w:rsidR="00B27DD1" w:rsidRPr="00E46E45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1F0B4F4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A5AB1A1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5D6826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713A9F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8E29DCF" w14:textId="77777777" w:rsidR="00B27DD1" w:rsidRPr="00E46E45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CCE2F2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</w:p>
    <w:p w14:paraId="14BAC0AF" w14:textId="77777777" w:rsidR="008601EB" w:rsidRDefault="008601EB" w:rsidP="008601EB"/>
    <w:p w14:paraId="5B7EBD88" w14:textId="77777777" w:rsidR="008601EB" w:rsidRDefault="008601EB" w:rsidP="008601EB"/>
    <w:p w14:paraId="283A00F2" w14:textId="77777777" w:rsidR="008601EB" w:rsidRDefault="008601EB" w:rsidP="008601EB"/>
    <w:p w14:paraId="54430507" w14:textId="77777777" w:rsidR="008601EB" w:rsidRDefault="008601EB" w:rsidP="008601EB"/>
    <w:p w14:paraId="3C6F3575" w14:textId="147A3FF9" w:rsidR="008601EB" w:rsidRDefault="008601EB" w:rsidP="008601EB"/>
    <w:p w14:paraId="30F4F53F" w14:textId="204D4D00" w:rsidR="00001FEA" w:rsidRDefault="00001FEA" w:rsidP="008601EB"/>
    <w:p w14:paraId="508FB04C" w14:textId="307CE453" w:rsidR="00001FEA" w:rsidRDefault="00001FEA" w:rsidP="008601EB"/>
    <w:p w14:paraId="42501C1E" w14:textId="07126C7F" w:rsidR="00001FEA" w:rsidRDefault="00001FEA" w:rsidP="008601EB"/>
    <w:p w14:paraId="68D8F4D7" w14:textId="77777777" w:rsidR="00001FEA" w:rsidRDefault="00001FEA" w:rsidP="008601EB"/>
    <w:p w14:paraId="1162A080" w14:textId="77777777" w:rsidR="008601EB" w:rsidRDefault="008601EB" w:rsidP="008601EB">
      <w:pPr>
        <w:pStyle w:val="Heading2"/>
      </w:pPr>
      <w:bookmarkStart w:id="29" w:name="_Toc21464545"/>
      <w:r>
        <w:lastRenderedPageBreak/>
        <w:t>PUT: Update a dishwasher</w:t>
      </w:r>
      <w:bookmarkEnd w:id="29"/>
      <w:r>
        <w:t xml:space="preserve"> </w:t>
      </w:r>
    </w:p>
    <w:p w14:paraId="0FB3FD8F" w14:textId="77777777" w:rsidR="008601EB" w:rsidRDefault="008601EB" w:rsidP="008601EB">
      <w:r>
        <w:t xml:space="preserve">URL: </w:t>
      </w:r>
      <w:hyperlink r:id="rId35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AD0016F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130D20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0EB449E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CB41985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443DF09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04AF6FE7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8D3DCC2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52C8EBB9" w14:textId="4E56E3F9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0107EB9B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7E65328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10E1B3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964A0DF" w14:textId="70FAD6DF"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CB7DCC5" wp14:editId="749D4AE1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7FE2A" w14:textId="77777777" w:rsidR="00B27DD1" w:rsidRPr="00BD14BC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F6E4602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808FC6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31858A0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80CC6B8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7DCC5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14:paraId="1CC7FE2A" w14:textId="77777777" w:rsidR="00B27DD1" w:rsidRPr="00BD14BC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F6E4602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808FC6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31858A0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80CC6B8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14E875C" wp14:editId="4CABA45F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E1876" w14:textId="77777777" w:rsidR="00B27DD1" w:rsidRPr="00BD14BC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77D413C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3C5086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E9E139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E72188E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A24D90D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E875C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14:paraId="537E1876" w14:textId="77777777" w:rsidR="00B27DD1" w:rsidRPr="00BD14BC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77D413C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3C5086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E9E139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E72188E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A24D90D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FCDA315" wp14:editId="2114C9AA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BAB02" w14:textId="77777777" w:rsidR="00B27DD1" w:rsidRPr="00BD14BC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31C11B8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6E076D9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6C3C1362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7C08B6A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DA315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14:paraId="033BAB02" w14:textId="77777777" w:rsidR="00B27DD1" w:rsidRPr="00BD14BC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31C11B8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6E076D9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6C3C1362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7C08B6A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78BA039" wp14:editId="6D931700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470B1A" w14:textId="77777777" w:rsidR="00B27DD1" w:rsidRPr="00BD14BC" w:rsidRDefault="00B27DD1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1E8B1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65C8BF11" w14:textId="77777777" w:rsidR="00B27DD1" w:rsidRPr="00BD14BC" w:rsidRDefault="00B27DD1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156D740" w14:textId="77777777" w:rsidR="00B27DD1" w:rsidRDefault="00B27DD1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BA039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14:paraId="7B470B1A" w14:textId="77777777" w:rsidR="00B27DD1" w:rsidRPr="00BD14BC" w:rsidRDefault="00B27DD1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1E8B1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65C8BF11" w14:textId="77777777" w:rsidR="00B27DD1" w:rsidRPr="00BD14BC" w:rsidRDefault="00B27DD1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156D740" w14:textId="77777777" w:rsidR="00B27DD1" w:rsidRDefault="00B27DD1" w:rsidP="008601EB"/>
                  </w:txbxContent>
                </v:textbox>
                <w10:wrap type="square"/>
              </v:shape>
            </w:pict>
          </mc:Fallback>
        </mc:AlternateContent>
      </w:r>
    </w:p>
    <w:p w14:paraId="047C6E72" w14:textId="77777777" w:rsidR="008601EB" w:rsidRDefault="008601EB" w:rsidP="008601EB"/>
    <w:p w14:paraId="34A5C051" w14:textId="77777777" w:rsidR="008601EB" w:rsidRDefault="008601EB" w:rsidP="008601EB"/>
    <w:p w14:paraId="55CFA00B" w14:textId="77777777" w:rsidR="008601EB" w:rsidRDefault="008601EB" w:rsidP="008601EB"/>
    <w:p w14:paraId="193B9DD1" w14:textId="77777777" w:rsidR="008601EB" w:rsidRDefault="008601EB" w:rsidP="008601EB"/>
    <w:p w14:paraId="1F2209E8" w14:textId="5C3C222A" w:rsidR="008601EB" w:rsidRDefault="008601EB" w:rsidP="008601EB"/>
    <w:p w14:paraId="09F78039" w14:textId="0261F222" w:rsidR="00001FEA" w:rsidRDefault="00001FEA" w:rsidP="008601EB"/>
    <w:p w14:paraId="0292BFA6" w14:textId="0253BD99" w:rsidR="00001FEA" w:rsidRDefault="00001FEA" w:rsidP="008601EB"/>
    <w:p w14:paraId="619D4DF4" w14:textId="77777777" w:rsidR="00001FEA" w:rsidRDefault="00001FEA" w:rsidP="008601EB"/>
    <w:p w14:paraId="5CBF1987" w14:textId="508B00A6" w:rsidR="008B76ED" w:rsidRDefault="008B76ED" w:rsidP="008B76ED">
      <w:pPr>
        <w:pStyle w:val="Heading2"/>
      </w:pPr>
      <w:bookmarkStart w:id="30" w:name="_Toc21464546"/>
      <w:r>
        <w:t>GET: Get all dishwashers</w:t>
      </w:r>
      <w:bookmarkEnd w:id="30"/>
    </w:p>
    <w:p w14:paraId="2A434828" w14:textId="3BD20A8D" w:rsidR="008B76ED" w:rsidRDefault="008B76ED" w:rsidP="008B76ED">
      <w:pPr>
        <w:rPr>
          <w:rStyle w:val="Hyperlink"/>
        </w:rPr>
      </w:pPr>
      <w:r>
        <w:t xml:space="preserve">URL: </w:t>
      </w:r>
      <w:hyperlink r:id="rId36" w:history="1">
        <w:r w:rsidRPr="00541557">
          <w:rPr>
            <w:rStyle w:val="Hyperlink"/>
          </w:rPr>
          <w:t>http://host:port/api/dishwasher</w:t>
        </w:r>
      </w:hyperlink>
    </w:p>
    <w:p w14:paraId="7233E086" w14:textId="293CDB58" w:rsidR="008B76ED" w:rsidRDefault="008B76ED" w:rsidP="008B76ED">
      <w:r>
        <w:t xml:space="preserve">Get all </w:t>
      </w:r>
      <w:r w:rsidR="003C0AE5">
        <w:t>dishwashers</w:t>
      </w:r>
      <w:r>
        <w:t xml:space="preserve"> present in the database. No body or header required.</w:t>
      </w:r>
    </w:p>
    <w:p w14:paraId="4B396526" w14:textId="77777777" w:rsidR="008B76ED" w:rsidRDefault="008B76ED" w:rsidP="008B76ED"/>
    <w:p w14:paraId="73EA2F01" w14:textId="6A23DB94" w:rsidR="008B76ED" w:rsidRDefault="008B76ED" w:rsidP="008B76ED">
      <w:pPr>
        <w:pStyle w:val="Heading2"/>
      </w:pPr>
      <w:bookmarkStart w:id="31" w:name="_Toc21464547"/>
      <w:r>
        <w:t>GET: Get a dishwasher by its id</w:t>
      </w:r>
      <w:bookmarkEnd w:id="31"/>
    </w:p>
    <w:p w14:paraId="7A1A2F26" w14:textId="7FBEE66E" w:rsidR="008B76ED" w:rsidRDefault="008B76ED" w:rsidP="008B76ED">
      <w:pPr>
        <w:rPr>
          <w:rStyle w:val="Hyperlink"/>
        </w:rPr>
      </w:pPr>
      <w:r>
        <w:t xml:space="preserve">URL: </w:t>
      </w:r>
      <w:hyperlink r:id="rId37" w:history="1">
        <w:r w:rsidRPr="002A60FA">
          <w:rPr>
            <w:rStyle w:val="Hyperlink"/>
          </w:rPr>
          <w:t>http://host:port/api/</w:t>
        </w:r>
        <w:r>
          <w:rPr>
            <w:rStyle w:val="Hyperlink"/>
          </w:rPr>
          <w:t>dishwasher</w:t>
        </w:r>
      </w:hyperlink>
      <w:r>
        <w:rPr>
          <w:rStyle w:val="Hyperlink"/>
        </w:rPr>
        <w:t>/101</w:t>
      </w:r>
    </w:p>
    <w:p w14:paraId="598FB353" w14:textId="3029C8DE" w:rsidR="008B76ED" w:rsidRDefault="008B76ED" w:rsidP="008B76ED">
      <w:r>
        <w:t xml:space="preserve">Get a </w:t>
      </w:r>
      <w:r w:rsidR="003C0AE5">
        <w:t>dishwasher</w:t>
      </w:r>
      <w:r>
        <w:t xml:space="preserve"> present in the database by its id. No body or header required.</w:t>
      </w:r>
    </w:p>
    <w:p w14:paraId="78DF4DFE" w14:textId="77777777" w:rsidR="008B76ED" w:rsidRDefault="008B76ED" w:rsidP="008B76ED"/>
    <w:p w14:paraId="29BFF71F" w14:textId="1127846F" w:rsidR="008B76ED" w:rsidRDefault="008B76ED" w:rsidP="008B76ED">
      <w:pPr>
        <w:pStyle w:val="Heading2"/>
      </w:pPr>
      <w:bookmarkStart w:id="32" w:name="_Toc21464548"/>
      <w:r>
        <w:t>DELETE: Delete a dishwasher by its id</w:t>
      </w:r>
      <w:bookmarkEnd w:id="32"/>
    </w:p>
    <w:p w14:paraId="44781ED4" w14:textId="1A0B1E9B" w:rsidR="008B76ED" w:rsidRDefault="008B76ED" w:rsidP="008B76ED">
      <w:pPr>
        <w:rPr>
          <w:rStyle w:val="Hyperlink"/>
        </w:rPr>
      </w:pPr>
      <w:r>
        <w:t xml:space="preserve">URL: </w:t>
      </w:r>
      <w:hyperlink r:id="rId38" w:history="1">
        <w:r w:rsidRPr="00541557">
          <w:rPr>
            <w:rStyle w:val="Hyperlink"/>
          </w:rPr>
          <w:t>http://host:port/api/dishwasher</w:t>
        </w:r>
      </w:hyperlink>
      <w:r>
        <w:rPr>
          <w:rStyle w:val="Hyperlink"/>
        </w:rPr>
        <w:t>/101</w:t>
      </w:r>
    </w:p>
    <w:p w14:paraId="181900E5" w14:textId="2EADA0CC" w:rsidR="00AB79A4" w:rsidRDefault="008B76ED" w:rsidP="008601EB">
      <w:r>
        <w:t xml:space="preserve">Delete a </w:t>
      </w:r>
      <w:r w:rsidR="003C0AE5">
        <w:t>dishwasher</w:t>
      </w:r>
      <w:r>
        <w:t xml:space="preserve"> present in the database by its id. No body or header required.</w:t>
      </w:r>
    </w:p>
    <w:p w14:paraId="599DE784" w14:textId="0D6B28BD" w:rsidR="008601EB" w:rsidRDefault="008601EB" w:rsidP="008601EB"/>
    <w:p w14:paraId="63068990" w14:textId="66033DEA" w:rsidR="00001FEA" w:rsidRDefault="00001FEA" w:rsidP="008601EB"/>
    <w:p w14:paraId="256B1CC4" w14:textId="491A6EF8" w:rsidR="00001FEA" w:rsidRDefault="00001FEA" w:rsidP="008601EB"/>
    <w:p w14:paraId="4FC129D7" w14:textId="77777777" w:rsidR="00001FEA" w:rsidRPr="008601EB" w:rsidRDefault="00001FEA" w:rsidP="008601EB"/>
    <w:p w14:paraId="19C7A9DE" w14:textId="77777777"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33" w:name="_Toc21464549"/>
      <w:r w:rsidRPr="00282E6B">
        <w:rPr>
          <w:rFonts w:ascii="Century Gothic" w:hAnsi="Century Gothic"/>
          <w:sz w:val="56"/>
        </w:rPr>
        <w:lastRenderedPageBreak/>
        <w:t>BIN</w:t>
      </w:r>
      <w:bookmarkEnd w:id="33"/>
    </w:p>
    <w:p w14:paraId="1BCC673E" w14:textId="77777777" w:rsidR="0036671E" w:rsidRDefault="0036671E" w:rsidP="0036671E">
      <w:pPr>
        <w:pStyle w:val="Heading2"/>
      </w:pPr>
      <w:bookmarkStart w:id="34" w:name="_Toc21464550"/>
      <w:r>
        <w:t>POST: Add a bin</w:t>
      </w:r>
      <w:bookmarkEnd w:id="34"/>
    </w:p>
    <w:p w14:paraId="0BA174D7" w14:textId="77777777" w:rsidR="003B0C1A" w:rsidRDefault="0036671E" w:rsidP="0036671E">
      <w:r>
        <w:t xml:space="preserve">URL: </w:t>
      </w:r>
      <w:hyperlink r:id="rId39" w:history="1">
        <w:r w:rsidR="003B0C1A" w:rsidRPr="00FB6C51">
          <w:rPr>
            <w:rStyle w:val="Hyperlink"/>
          </w:rPr>
          <w:t>http://host:port/api/bin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14:paraId="38037539" w14:textId="77777777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0C223D" w14:textId="77777777"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8A589A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14:paraId="3E75C8A3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79EF400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14:paraId="3EC2FE8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7B4E1A6" w14:textId="77777777"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7141844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97BA1A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6F48C9C" w14:textId="77777777"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9AB9AA5" w14:textId="77777777"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5B6745" wp14:editId="1F95B89B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EEC3E" w14:textId="77777777" w:rsidR="00B27DD1" w:rsidRPr="00282E6B" w:rsidRDefault="00B27DD1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AD9CF34" w14:textId="77777777" w:rsidR="00B27DD1" w:rsidRPr="00282E6B" w:rsidRDefault="00B27DD1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0EEDF12" w14:textId="77777777" w:rsidR="00B27DD1" w:rsidRPr="00282E6B" w:rsidRDefault="00B27DD1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F0A5EF" w14:textId="77777777" w:rsidR="00B27DD1" w:rsidRPr="00282E6B" w:rsidRDefault="00B27DD1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291A86FC" w14:textId="77777777" w:rsidR="00B27DD1" w:rsidRPr="00282E6B" w:rsidRDefault="00B27DD1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9B93E1F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B6745"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14:paraId="3B9EEC3E" w14:textId="77777777" w:rsidR="00B27DD1" w:rsidRPr="00282E6B" w:rsidRDefault="00B27DD1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AD9CF34" w14:textId="77777777" w:rsidR="00B27DD1" w:rsidRPr="00282E6B" w:rsidRDefault="00B27DD1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0EEDF12" w14:textId="77777777" w:rsidR="00B27DD1" w:rsidRPr="00282E6B" w:rsidRDefault="00B27DD1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F0A5EF" w14:textId="77777777" w:rsidR="00B27DD1" w:rsidRPr="00282E6B" w:rsidRDefault="00B27DD1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291A86FC" w14:textId="77777777" w:rsidR="00B27DD1" w:rsidRPr="00282E6B" w:rsidRDefault="00B27DD1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9B93E1F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</w:p>
    <w:p w14:paraId="275893B8" w14:textId="77777777" w:rsidR="007676B5" w:rsidRDefault="007676B5" w:rsidP="00C27FB2"/>
    <w:p w14:paraId="0C27C347" w14:textId="77777777" w:rsidR="007676B5" w:rsidRDefault="007676B5" w:rsidP="00C27FB2"/>
    <w:p w14:paraId="6C7B2E91" w14:textId="77777777" w:rsidR="007676B5" w:rsidRDefault="007676B5" w:rsidP="00C27FB2"/>
    <w:p w14:paraId="1AB3094A" w14:textId="55FE8B20" w:rsidR="007676B5" w:rsidRDefault="007676B5" w:rsidP="00C27FB2"/>
    <w:p w14:paraId="212C1C60" w14:textId="344948DF" w:rsidR="003C0AE5" w:rsidRDefault="003C0AE5" w:rsidP="00C27FB2"/>
    <w:p w14:paraId="7A7D5D1D" w14:textId="72BEE146" w:rsidR="003C0AE5" w:rsidRDefault="003C0AE5" w:rsidP="00C27FB2"/>
    <w:p w14:paraId="1FD53730" w14:textId="4D3BF154" w:rsidR="003C0AE5" w:rsidRDefault="003C0AE5" w:rsidP="00C27FB2"/>
    <w:p w14:paraId="0FA5F830" w14:textId="77777777" w:rsidR="003C0AE5" w:rsidRDefault="003C0AE5" w:rsidP="00C27FB2"/>
    <w:p w14:paraId="617822EA" w14:textId="77777777" w:rsidR="007676B5" w:rsidRDefault="00C25399" w:rsidP="00C25399">
      <w:pPr>
        <w:pStyle w:val="Heading2"/>
      </w:pPr>
      <w:bookmarkStart w:id="35" w:name="_Toc21464551"/>
      <w:r>
        <w:t>PUT: Update a bin</w:t>
      </w:r>
      <w:bookmarkEnd w:id="35"/>
    </w:p>
    <w:p w14:paraId="58E04C57" w14:textId="77777777" w:rsid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D7D392" wp14:editId="3BE6500D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69E09" w14:textId="77777777" w:rsidR="00B27DD1" w:rsidRPr="007676B5" w:rsidRDefault="00B27DD1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8897883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4CE1311A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625817E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7D392"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14:paraId="24269E09" w14:textId="77777777" w:rsidR="00B27DD1" w:rsidRPr="007676B5" w:rsidRDefault="00B27DD1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8897883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4CE1311A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625817E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1D75894" wp14:editId="0D99C437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D0715" w14:textId="77777777" w:rsidR="00B27DD1" w:rsidRPr="007676B5" w:rsidRDefault="00B27DD1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BC5A392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820E3F1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0D56E78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6FBA3E0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75894"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14:paraId="61BD0715" w14:textId="77777777" w:rsidR="00B27DD1" w:rsidRPr="007676B5" w:rsidRDefault="00B27DD1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BC5A392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820E3F1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0D56E78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6FBA3E0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74E5291" wp14:editId="5F091C04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EDF42" w14:textId="77777777" w:rsidR="00B27DD1" w:rsidRPr="007676B5" w:rsidRDefault="00B27DD1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D7BDE5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39CC8A4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0CA1C3D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4AA0FC7" w14:textId="77777777" w:rsidR="00B27DD1" w:rsidRPr="007676B5" w:rsidRDefault="00B27DD1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B2C00F0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E5291"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14:paraId="484EDF42" w14:textId="77777777" w:rsidR="00B27DD1" w:rsidRPr="007676B5" w:rsidRDefault="00B27DD1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D7BDE5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39CC8A4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0CA1C3D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4AA0FC7" w14:textId="77777777" w:rsidR="00B27DD1" w:rsidRPr="007676B5" w:rsidRDefault="00B27DD1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B2C00F0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>
        <w:t xml:space="preserve">URL: </w:t>
      </w:r>
      <w:hyperlink r:id="rId40" w:history="1">
        <w:r w:rsidR="003B0C1A" w:rsidRPr="00FB6C51">
          <w:rPr>
            <w:rStyle w:val="Hyperlink"/>
          </w:rPr>
          <w:t>http://host:port/api/bin/1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14:paraId="03FB309F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FDD7D93" w14:textId="77777777"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F272D5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02701D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193F3C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14:paraId="0F36D59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68500C1" w14:textId="77777777"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477AC068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4B343CE2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10818B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468A5C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45AD10D2" w14:textId="77777777" w:rsidR="007676B5" w:rsidRDefault="007676B5" w:rsidP="00C27FB2"/>
    <w:p w14:paraId="1B6B11A5" w14:textId="77777777" w:rsidR="007676B5" w:rsidRDefault="007676B5" w:rsidP="00C27FB2"/>
    <w:p w14:paraId="7590BA1C" w14:textId="12441528" w:rsidR="007676B5" w:rsidRDefault="007676B5" w:rsidP="00C27FB2"/>
    <w:p w14:paraId="1D0F869E" w14:textId="30213458" w:rsidR="003C0AE5" w:rsidRDefault="003C0AE5" w:rsidP="003C0AE5">
      <w:pPr>
        <w:pStyle w:val="Heading2"/>
      </w:pPr>
      <w:bookmarkStart w:id="36" w:name="_Toc21464552"/>
      <w:r>
        <w:t>GET: Get all bins</w:t>
      </w:r>
      <w:bookmarkEnd w:id="36"/>
    </w:p>
    <w:p w14:paraId="7A42B654" w14:textId="0D83A518" w:rsidR="003C0AE5" w:rsidRDefault="003C0AE5" w:rsidP="003C0AE5">
      <w:r>
        <w:t xml:space="preserve">URL: </w:t>
      </w:r>
      <w:hyperlink r:id="rId41" w:history="1">
        <w:r w:rsidRPr="00541557">
          <w:rPr>
            <w:rStyle w:val="Hyperlink"/>
          </w:rPr>
          <w:t>http://host:port/api/bin</w:t>
        </w:r>
      </w:hyperlink>
    </w:p>
    <w:p w14:paraId="2186993C" w14:textId="483169CA" w:rsidR="003C0AE5" w:rsidRDefault="003C0AE5" w:rsidP="003C0AE5">
      <w:r>
        <w:t xml:space="preserve">Get all </w:t>
      </w:r>
      <w:r w:rsidR="0076116C">
        <w:t>bins</w:t>
      </w:r>
      <w:r>
        <w:t xml:space="preserve"> present in the database. No body or header required.</w:t>
      </w:r>
    </w:p>
    <w:p w14:paraId="43B15BDA" w14:textId="77777777" w:rsidR="003C0AE5" w:rsidRDefault="003C0AE5" w:rsidP="003C0AE5"/>
    <w:p w14:paraId="061D97DC" w14:textId="0C701915" w:rsidR="003C0AE5" w:rsidRDefault="003C0AE5" w:rsidP="003C0AE5">
      <w:pPr>
        <w:pStyle w:val="Heading2"/>
      </w:pPr>
      <w:bookmarkStart w:id="37" w:name="_Toc21464553"/>
      <w:r>
        <w:lastRenderedPageBreak/>
        <w:t>GET: Get a bin by its id</w:t>
      </w:r>
      <w:bookmarkEnd w:id="37"/>
    </w:p>
    <w:p w14:paraId="38578859" w14:textId="2996A53A" w:rsidR="003C0AE5" w:rsidRDefault="003C0AE5" w:rsidP="003C0AE5">
      <w:pPr>
        <w:rPr>
          <w:rStyle w:val="Hyperlink"/>
        </w:rPr>
      </w:pPr>
      <w:r>
        <w:t xml:space="preserve">URL: </w:t>
      </w:r>
      <w:hyperlink r:id="rId42" w:history="1">
        <w:r w:rsidRPr="00541557">
          <w:rPr>
            <w:rStyle w:val="Hyperlink"/>
          </w:rPr>
          <w:t>http://host:port/api/bin</w:t>
        </w:r>
      </w:hyperlink>
      <w:r>
        <w:rPr>
          <w:rStyle w:val="Hyperlink"/>
        </w:rPr>
        <w:t>/101</w:t>
      </w:r>
    </w:p>
    <w:p w14:paraId="1116855E" w14:textId="5C784ADC" w:rsidR="003C0AE5" w:rsidRDefault="003C0AE5" w:rsidP="003C0AE5">
      <w:r>
        <w:t xml:space="preserve">Get a </w:t>
      </w:r>
      <w:r w:rsidR="0076116C">
        <w:t>bins</w:t>
      </w:r>
      <w:r>
        <w:t xml:space="preserve"> present in the database by its id. No body or header required.</w:t>
      </w:r>
    </w:p>
    <w:p w14:paraId="2807221E" w14:textId="77777777" w:rsidR="003C0AE5" w:rsidRDefault="003C0AE5" w:rsidP="003C0AE5"/>
    <w:p w14:paraId="34B4B0DE" w14:textId="381F9607" w:rsidR="003C0AE5" w:rsidRDefault="003C0AE5" w:rsidP="003C0AE5">
      <w:pPr>
        <w:pStyle w:val="Heading2"/>
      </w:pPr>
      <w:bookmarkStart w:id="38" w:name="_Toc21464554"/>
      <w:r>
        <w:t>DELETE: Delete a bin by its id</w:t>
      </w:r>
      <w:bookmarkEnd w:id="38"/>
    </w:p>
    <w:p w14:paraId="12F1F191" w14:textId="1976E771" w:rsidR="003C0AE5" w:rsidRDefault="003C0AE5" w:rsidP="003C0AE5">
      <w:pPr>
        <w:rPr>
          <w:rStyle w:val="Hyperlink"/>
        </w:rPr>
      </w:pPr>
      <w:r>
        <w:t xml:space="preserve">URL: </w:t>
      </w:r>
      <w:hyperlink r:id="rId43" w:history="1">
        <w:r w:rsidRPr="00541557">
          <w:rPr>
            <w:rStyle w:val="Hyperlink"/>
          </w:rPr>
          <w:t>http://host:port/api/bin</w:t>
        </w:r>
      </w:hyperlink>
      <w:r>
        <w:rPr>
          <w:rStyle w:val="Hyperlink"/>
        </w:rPr>
        <w:t>/101</w:t>
      </w:r>
    </w:p>
    <w:p w14:paraId="58EC4957" w14:textId="68676141" w:rsidR="00AB79A4" w:rsidRDefault="003C0AE5" w:rsidP="00C27FB2">
      <w:r>
        <w:t xml:space="preserve">Delete a </w:t>
      </w:r>
      <w:r w:rsidR="0076116C">
        <w:t>bins</w:t>
      </w:r>
      <w:r>
        <w:t xml:space="preserve"> present in the database by its id. No body or header required.</w:t>
      </w:r>
    </w:p>
    <w:p w14:paraId="4C40B5D6" w14:textId="610AE037" w:rsidR="007676B5" w:rsidRDefault="007676B5" w:rsidP="007676B5"/>
    <w:p w14:paraId="79488381" w14:textId="6DE9F0C9" w:rsidR="0076116C" w:rsidRDefault="0076116C" w:rsidP="007676B5"/>
    <w:p w14:paraId="42C731DA" w14:textId="335CEA45" w:rsidR="0076116C" w:rsidRDefault="0076116C" w:rsidP="007676B5"/>
    <w:p w14:paraId="0E943289" w14:textId="2B91E91E" w:rsidR="0076116C" w:rsidRDefault="0076116C" w:rsidP="007676B5"/>
    <w:p w14:paraId="17A90143" w14:textId="6C7F91D2" w:rsidR="0076116C" w:rsidRDefault="0076116C" w:rsidP="007676B5"/>
    <w:p w14:paraId="750A0B6A" w14:textId="1710C979" w:rsidR="0076116C" w:rsidRDefault="0076116C" w:rsidP="007676B5"/>
    <w:p w14:paraId="7A0DDBEE" w14:textId="00BB236A" w:rsidR="00001FEA" w:rsidRDefault="00001FEA" w:rsidP="007676B5"/>
    <w:p w14:paraId="264A46FE" w14:textId="5F59C873" w:rsidR="00001FEA" w:rsidRDefault="00001FEA" w:rsidP="007676B5"/>
    <w:p w14:paraId="126BBD22" w14:textId="71588B50" w:rsidR="00001FEA" w:rsidRDefault="00001FEA" w:rsidP="007676B5"/>
    <w:p w14:paraId="6CE55EE4" w14:textId="3D384335" w:rsidR="00001FEA" w:rsidRDefault="00001FEA" w:rsidP="007676B5"/>
    <w:p w14:paraId="32770FD0" w14:textId="7A2F3497" w:rsidR="00001FEA" w:rsidRDefault="00001FEA" w:rsidP="007676B5"/>
    <w:p w14:paraId="00018643" w14:textId="089107E5" w:rsidR="00001FEA" w:rsidRDefault="00001FEA" w:rsidP="007676B5"/>
    <w:p w14:paraId="3EE88747" w14:textId="3D838B4E" w:rsidR="00001FEA" w:rsidRDefault="00001FEA" w:rsidP="007676B5"/>
    <w:p w14:paraId="7A840CD8" w14:textId="2FA1CB49" w:rsidR="00001FEA" w:rsidRDefault="00001FEA" w:rsidP="007676B5"/>
    <w:p w14:paraId="6D008A68" w14:textId="17802D3D" w:rsidR="00001FEA" w:rsidRDefault="00001FEA" w:rsidP="007676B5"/>
    <w:p w14:paraId="2B543DFA" w14:textId="7A3A4ADF" w:rsidR="00001FEA" w:rsidRDefault="00001FEA" w:rsidP="007676B5"/>
    <w:p w14:paraId="29575874" w14:textId="6E871DFA" w:rsidR="00001FEA" w:rsidRDefault="00001FEA" w:rsidP="007676B5"/>
    <w:p w14:paraId="5095FB27" w14:textId="6C3E6251" w:rsidR="00001FEA" w:rsidRDefault="00001FEA" w:rsidP="007676B5"/>
    <w:p w14:paraId="304EAF18" w14:textId="12015A4D" w:rsidR="00001FEA" w:rsidRDefault="00001FEA" w:rsidP="007676B5"/>
    <w:p w14:paraId="58F200D5" w14:textId="52EA6FE3" w:rsidR="00001FEA" w:rsidRDefault="00001FEA" w:rsidP="007676B5"/>
    <w:p w14:paraId="406984B7" w14:textId="2FA350F3" w:rsidR="00001FEA" w:rsidRDefault="00001FEA" w:rsidP="007676B5"/>
    <w:p w14:paraId="27653E9D" w14:textId="77777777" w:rsidR="00001FEA" w:rsidRDefault="00001FEA" w:rsidP="007676B5"/>
    <w:p w14:paraId="698CC1B5" w14:textId="77777777"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39" w:name="_Toc21464555"/>
      <w:r>
        <w:rPr>
          <w:rFonts w:ascii="Century Gothic" w:hAnsi="Century Gothic"/>
          <w:sz w:val="56"/>
        </w:rPr>
        <w:lastRenderedPageBreak/>
        <w:t>RETURN</w:t>
      </w:r>
      <w:bookmarkEnd w:id="39"/>
    </w:p>
    <w:p w14:paraId="57F03D54" w14:textId="77777777" w:rsidR="00EB1B7A" w:rsidRDefault="00EB1B7A" w:rsidP="00EB1B7A">
      <w:pPr>
        <w:pStyle w:val="Heading2"/>
      </w:pPr>
      <w:bookmarkStart w:id="40" w:name="_Toc21464556"/>
      <w:r>
        <w:t>POST: Add a return record</w:t>
      </w:r>
      <w:bookmarkEnd w:id="40"/>
    </w:p>
    <w:p w14:paraId="366DB408" w14:textId="77777777" w:rsidR="00EB1B7A" w:rsidRPr="00956DB1" w:rsidRDefault="00EB1B7A" w:rsidP="00EB1B7A">
      <w:r>
        <w:t xml:space="preserve">URL: </w:t>
      </w:r>
      <w:hyperlink r:id="rId44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4280CCF2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9A05BB1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7EA6567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640DA9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10D9E5A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2D822374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243291E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58D4F7F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92F8EAE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81975C" w14:textId="77777777"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56985859" w14:textId="77777777"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ke sure that the cup, </w:t>
            </w:r>
            <w:r w:rsidR="0054592F">
              <w:t>dishwasher</w:t>
            </w:r>
            <w:r>
              <w:t xml:space="preserve"> and bin ids already exists in respective tables.</w:t>
            </w:r>
          </w:p>
        </w:tc>
      </w:tr>
    </w:tbl>
    <w:p w14:paraId="7496D9CD" w14:textId="77777777"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1AE8DCC" wp14:editId="20828B8D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A66A1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640258D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5ED5DD4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E354C0E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14:paraId="0DB39E37" w14:textId="77777777" w:rsidR="00B27DD1" w:rsidRPr="002D00E2" w:rsidRDefault="00B27DD1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EC95176" w14:textId="77777777" w:rsidR="00B27DD1" w:rsidRDefault="00B27DD1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E8DCC"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14:paraId="79FA66A1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640258D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5ED5DD4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E354C0E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14:paraId="0DB39E37" w14:textId="77777777" w:rsidR="00B27DD1" w:rsidRPr="002D00E2" w:rsidRDefault="00B27DD1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EC95176" w14:textId="77777777" w:rsidR="00B27DD1" w:rsidRDefault="00B27DD1" w:rsidP="00EB1B7A"/>
                  </w:txbxContent>
                </v:textbox>
                <w10:wrap type="square"/>
              </v:shape>
            </w:pict>
          </mc:Fallback>
        </mc:AlternateContent>
      </w:r>
    </w:p>
    <w:p w14:paraId="5A2E844F" w14:textId="77777777" w:rsidR="00EB1B7A" w:rsidRDefault="00EB1B7A" w:rsidP="00EB1B7A"/>
    <w:p w14:paraId="4596A7D6" w14:textId="77777777" w:rsidR="00EB1B7A" w:rsidRDefault="00EB1B7A" w:rsidP="00EB1B7A"/>
    <w:p w14:paraId="3FB18E1D" w14:textId="77777777" w:rsidR="00EB1B7A" w:rsidRDefault="00EB1B7A" w:rsidP="00EB1B7A"/>
    <w:p w14:paraId="19A5D26B" w14:textId="77777777" w:rsidR="00EB1B7A" w:rsidRDefault="00EB1B7A" w:rsidP="00EB1B7A"/>
    <w:p w14:paraId="09860B39" w14:textId="77777777" w:rsidR="00EB1B7A" w:rsidRDefault="00EB1B7A" w:rsidP="00EB1B7A"/>
    <w:p w14:paraId="76692D98" w14:textId="77777777" w:rsidR="00EB1B7A" w:rsidRDefault="00EB1B7A" w:rsidP="00EB1B7A">
      <w:pPr>
        <w:pStyle w:val="Heading2"/>
      </w:pPr>
      <w:bookmarkStart w:id="41" w:name="_Toc21464557"/>
      <w:r>
        <w:t xml:space="preserve">PUT: Update a </w:t>
      </w:r>
      <w:r w:rsidR="0036671E">
        <w:t>return</w:t>
      </w:r>
      <w:r>
        <w:t xml:space="preserve"> record</w:t>
      </w:r>
      <w:bookmarkEnd w:id="41"/>
    </w:p>
    <w:p w14:paraId="3C0720A5" w14:textId="77777777" w:rsidR="00EB1B7A" w:rsidRPr="00BB382E" w:rsidRDefault="00B34717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B305BCB" wp14:editId="193E54BD">
                <wp:simplePos x="0" y="0"/>
                <wp:positionH relativeFrom="column">
                  <wp:posOffset>-336550</wp:posOffset>
                </wp:positionH>
                <wp:positionV relativeFrom="paragraph">
                  <wp:posOffset>2345055</wp:posOffset>
                </wp:positionV>
                <wp:extent cx="3257550" cy="793750"/>
                <wp:effectExtent l="0" t="0" r="1905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5817C" w14:textId="77777777" w:rsidR="00B27DD1" w:rsidRPr="0036671E" w:rsidRDefault="00B27DD1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60548A9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14:paraId="73C17AB2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08CEFCE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05BCB" id="_x0000_s1052" type="#_x0000_t202" style="position:absolute;margin-left:-26.5pt;margin-top:184.65pt;width:256.5pt;height:6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58Jg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">
                <v:textbox>
                  <w:txbxContent>
                    <w:p w14:paraId="5AC5817C" w14:textId="77777777" w:rsidR="00B27DD1" w:rsidRPr="0036671E" w:rsidRDefault="00B27DD1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60548A9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14:paraId="73C17AB2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08CEFCE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7458FE9" wp14:editId="12AE886F">
                <wp:simplePos x="0" y="0"/>
                <wp:positionH relativeFrom="column">
                  <wp:posOffset>-336550</wp:posOffset>
                </wp:positionH>
                <wp:positionV relativeFrom="paragraph">
                  <wp:posOffset>1195705</wp:posOffset>
                </wp:positionV>
                <wp:extent cx="3257550" cy="1149350"/>
                <wp:effectExtent l="0" t="0" r="1905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12AE6" w14:textId="77777777" w:rsidR="00B27DD1" w:rsidRPr="0036671E" w:rsidRDefault="00B27DD1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EA780F7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B0B3B2E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8EA1713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783F2B1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C025262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58FE9" id="_x0000_s1053" type="#_x0000_t202" style="position:absolute;margin-left:-26.5pt;margin-top:94.15pt;width:256.5pt;height:90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maVJwIAAE4EAAAOAAAAZHJzL2Uyb0RvYy54bWysVNtu2zAMfR+wfxD0vjh2k6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">
                <v:textbox>
                  <w:txbxContent>
                    <w:p w14:paraId="25112AE6" w14:textId="77777777" w:rsidR="00B27DD1" w:rsidRPr="0036671E" w:rsidRDefault="00B27DD1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EA780F7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B0B3B2E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8EA1713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783F2B1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C025262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CB4B2EF" wp14:editId="4B4165E5">
                <wp:simplePos x="0" y="0"/>
                <wp:positionH relativeFrom="column">
                  <wp:posOffset>2921000</wp:posOffset>
                </wp:positionH>
                <wp:positionV relativeFrom="paragraph">
                  <wp:posOffset>1195705</wp:posOffset>
                </wp:positionV>
                <wp:extent cx="3187700" cy="1200150"/>
                <wp:effectExtent l="0" t="0" r="1270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7AD71D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29B449B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A3DCAE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55C80B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E816C1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1BDABE6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47882D3" w14:textId="77777777" w:rsidR="00B27DD1" w:rsidRDefault="00B27DD1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4B2EF" id="_x0000_s1054" type="#_x0000_t202" style="position:absolute;margin-left:230pt;margin-top:94.15pt;width:251pt;height:9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">
                <v:textbox>
                  <w:txbxContent>
                    <w:p w14:paraId="1B7AD71D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29B449B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A3DCAE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55C80B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E816C1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1BDABE6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47882D3" w14:textId="77777777" w:rsidR="00B27DD1" w:rsidRDefault="00B27DD1" w:rsidP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6EEF1B0" wp14:editId="37BAAB34">
                <wp:simplePos x="0" y="0"/>
                <wp:positionH relativeFrom="column">
                  <wp:posOffset>2921000</wp:posOffset>
                </wp:positionH>
                <wp:positionV relativeFrom="paragraph">
                  <wp:posOffset>2395855</wp:posOffset>
                </wp:positionV>
                <wp:extent cx="3187700" cy="914400"/>
                <wp:effectExtent l="0" t="0" r="127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641E47" w14:textId="77777777" w:rsidR="00B27DD1" w:rsidRPr="0036671E" w:rsidRDefault="00B27DD1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4EEA6774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18FA8EE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14:paraId="4F50797E" w14:textId="77777777" w:rsidR="00B27DD1" w:rsidRPr="0036671E" w:rsidRDefault="00B27DD1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D51B81B" w14:textId="77777777" w:rsidR="00B27DD1" w:rsidRDefault="00B27D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F1B0" id="_x0000_s1055" type="#_x0000_t202" style="position:absolute;margin-left:230pt;margin-top:188.65pt;width:251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">
                <v:textbox>
                  <w:txbxContent>
                    <w:p w14:paraId="4F641E47" w14:textId="77777777" w:rsidR="00B27DD1" w:rsidRPr="0036671E" w:rsidRDefault="00B27DD1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4EEA6774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18FA8EE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14:paraId="4F50797E" w14:textId="77777777" w:rsidR="00B27DD1" w:rsidRPr="0036671E" w:rsidRDefault="00B27DD1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D51B81B" w14:textId="77777777" w:rsidR="00B27DD1" w:rsidRDefault="00B27DD1"/>
                  </w:txbxContent>
                </v:textbox>
                <w10:wrap type="square"/>
              </v:shape>
            </w:pict>
          </mc:Fallback>
        </mc:AlternateContent>
      </w:r>
      <w:r w:rsidR="00EB1B7A">
        <w:t xml:space="preserve">URL: </w:t>
      </w:r>
      <w:hyperlink r:id="rId45" w:history="1">
        <w:r w:rsidR="0036671E" w:rsidRPr="002A60FA">
          <w:rPr>
            <w:rStyle w:val="Hyperlink"/>
          </w:rPr>
          <w:t>http://host:port/api/return/5</w:t>
        </w:r>
      </w:hyperlink>
      <w:r w:rsidR="00EB1B7A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642D943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87C40AA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1C9BB15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31B024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E32211F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0D87F052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39C598D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60243FF3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69B6434A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404AF2" w14:textId="77777777"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331B3B6D" w14:textId="77777777" w:rsidR="003F1971" w:rsidRDefault="003F1971" w:rsidP="00C27FB2"/>
    <w:p w14:paraId="36C3A2EF" w14:textId="77777777" w:rsidR="00D209BC" w:rsidRDefault="00D209BC" w:rsidP="00C27FB2"/>
    <w:p w14:paraId="0A4E789A" w14:textId="77777777" w:rsidR="00FB04B4" w:rsidRDefault="00FB04B4" w:rsidP="00C27FB2"/>
    <w:p w14:paraId="7F75743F" w14:textId="77777777" w:rsidR="00FB04B4" w:rsidRDefault="00FB04B4" w:rsidP="00C27FB2"/>
    <w:p w14:paraId="57F99FF4" w14:textId="77777777" w:rsidR="00FB04B4" w:rsidRDefault="00FB04B4" w:rsidP="00FB04B4">
      <w:pPr>
        <w:pStyle w:val="Heading2"/>
      </w:pPr>
      <w:bookmarkStart w:id="42" w:name="_Toc21464558"/>
      <w:r>
        <w:lastRenderedPageBreak/>
        <w:t>GET: Total count of returns</w:t>
      </w:r>
      <w:bookmarkEnd w:id="42"/>
    </w:p>
    <w:p w14:paraId="1E7A3247" w14:textId="77777777" w:rsidR="00FB04B4" w:rsidRDefault="00FB04B4" w:rsidP="00FB04B4">
      <w:r>
        <w:t xml:space="preserve">URL: </w:t>
      </w:r>
      <w:hyperlink r:id="rId46" w:history="1">
        <w:r w:rsidRPr="00FB6C51">
          <w:rPr>
            <w:rStyle w:val="Hyperlink"/>
          </w:rPr>
          <w:t>http://host:port/api/return/count?startDate=2019/06/20&amp;endDate=2019/06/21</w:t>
        </w:r>
      </w:hyperlink>
    </w:p>
    <w:p w14:paraId="50E79114" w14:textId="77777777" w:rsidR="00FB04B4" w:rsidRDefault="00FB04B4" w:rsidP="00FB04B4">
      <w:r>
        <w:t xml:space="preserve">Get total count of returns done </w:t>
      </w:r>
      <w:r w:rsidRPr="006345EB">
        <w:t>between 2 dates (former inclusive and latter exclusive)</w:t>
      </w:r>
    </w:p>
    <w:p w14:paraId="5EB58A73" w14:textId="77777777" w:rsidR="00FB04B4" w:rsidRDefault="00FB04B4" w:rsidP="00FB04B4">
      <w:r>
        <w:t>Note:</w:t>
      </w:r>
    </w:p>
    <w:p w14:paraId="758D43FA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4775C4BB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0C091DF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4CF5303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0B0827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7E89EA0A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0D118D4A" w14:textId="7EFBD340" w:rsidR="0076116C" w:rsidRPr="00001FEA" w:rsidRDefault="00FB04B4" w:rsidP="00C27FB2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49B20461" w14:textId="77777777" w:rsidR="003F1971" w:rsidRDefault="003F1971" w:rsidP="003F1971">
      <w:pPr>
        <w:pStyle w:val="Heading2"/>
      </w:pPr>
      <w:bookmarkStart w:id="43" w:name="_Toc21464559"/>
      <w:r>
        <w:t>POST: Add bulk records from return cache</w:t>
      </w:r>
      <w:bookmarkEnd w:id="43"/>
    </w:p>
    <w:p w14:paraId="4D5EE4DD" w14:textId="77777777" w:rsidR="003F1971" w:rsidRDefault="003F1971" w:rsidP="003F1971">
      <w:r>
        <w:t xml:space="preserve">URL: </w:t>
      </w:r>
      <w:hyperlink r:id="rId47" w:history="1">
        <w:r w:rsidRPr="00724274">
          <w:rPr>
            <w:rStyle w:val="Hyperlink"/>
          </w:rPr>
          <w:t>http://host:port/api/return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14:paraId="7133D94D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7ED424" w14:textId="77777777" w:rsidR="003F1971" w:rsidRDefault="003F1971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9D4B76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64B44E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365BDED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14:paraId="17CABF45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D24659E" w14:textId="77777777" w:rsidR="003F1971" w:rsidRDefault="003F1971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85B47F9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0E4F2BF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7A417AAD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3D0C3143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bin and dishwasher ids already exists in respective tables.</w:t>
            </w:r>
          </w:p>
        </w:tc>
      </w:tr>
    </w:tbl>
    <w:p w14:paraId="58186B12" w14:textId="58F9B2D5" w:rsidR="003F1971" w:rsidRDefault="003F1971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F46C18F" wp14:editId="287C525C">
                <wp:simplePos x="0" y="0"/>
                <wp:positionH relativeFrom="column">
                  <wp:posOffset>990600</wp:posOffset>
                </wp:positionH>
                <wp:positionV relativeFrom="paragraph">
                  <wp:posOffset>262255</wp:posOffset>
                </wp:positionV>
                <wp:extent cx="3676650" cy="3752850"/>
                <wp:effectExtent l="0" t="0" r="1905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07E35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31F6AAF2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5F08CAC6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F57E4FE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F8E707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CC3A9AB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"</w:t>
                            </w:r>
                          </w:p>
                          <w:p w14:paraId="7950F2D0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318012C5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195CD720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B5AC03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994AA35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7529929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"</w:t>
                            </w:r>
                          </w:p>
                          <w:p w14:paraId="06CA6E93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1F00A51E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6CB2DB6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A599B3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64829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B2888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"</w:t>
                            </w:r>
                          </w:p>
                          <w:p w14:paraId="061EC8DE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660CAFDB" w14:textId="77777777" w:rsidR="00B27DD1" w:rsidRPr="003F1971" w:rsidRDefault="00B27DD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0FC36224" w14:textId="77777777" w:rsidR="00B27DD1" w:rsidRDefault="00B27DD1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6C18F" id="_x0000_s1056" type="#_x0000_t202" style="position:absolute;margin-left:78pt;margin-top:20.65pt;width:28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">
                <v:textbox>
                  <w:txbxContent>
                    <w:p w14:paraId="54007E35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31F6AAF2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5F08CAC6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F57E4FE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F8E707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dishwasher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CC3A9AB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"</w:t>
                      </w:r>
                    </w:p>
                    <w:p w14:paraId="7950F2D0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318012C5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195CD720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B5AC03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994AA35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dishwasher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7529929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"</w:t>
                      </w:r>
                    </w:p>
                    <w:p w14:paraId="06CA6E93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1F00A51E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6CB2DB6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A599B3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64829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dishwasher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B2888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"</w:t>
                      </w:r>
                    </w:p>
                    <w:p w14:paraId="061EC8DE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660CAFDB" w14:textId="77777777" w:rsidR="00B27DD1" w:rsidRPr="003F1971" w:rsidRDefault="00B27DD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0FC36224" w14:textId="77777777" w:rsidR="00B27DD1" w:rsidRDefault="00B27DD1" w:rsidP="003F1971"/>
                  </w:txbxContent>
                </v:textbox>
                <w10:wrap type="topAndBottom"/>
              </v:shape>
            </w:pict>
          </mc:Fallback>
        </mc:AlternateContent>
      </w:r>
    </w:p>
    <w:p w14:paraId="2F90AC4C" w14:textId="0F36A544" w:rsidR="0076116C" w:rsidRDefault="0076116C" w:rsidP="0076116C">
      <w:pPr>
        <w:pStyle w:val="Heading2"/>
      </w:pPr>
      <w:bookmarkStart w:id="44" w:name="_Toc21464560"/>
      <w:r>
        <w:lastRenderedPageBreak/>
        <w:t>GET: Get all returns</w:t>
      </w:r>
      <w:bookmarkEnd w:id="44"/>
    </w:p>
    <w:p w14:paraId="5C2E9C73" w14:textId="04E832D6" w:rsidR="0076116C" w:rsidRDefault="0076116C" w:rsidP="0076116C">
      <w:pPr>
        <w:rPr>
          <w:rStyle w:val="Hyperlink"/>
        </w:rPr>
      </w:pPr>
      <w:r>
        <w:t xml:space="preserve">URL: </w:t>
      </w:r>
      <w:hyperlink r:id="rId48" w:history="1">
        <w:r w:rsidRPr="00541557">
          <w:rPr>
            <w:rStyle w:val="Hyperlink"/>
          </w:rPr>
          <w:t>http://host:port/api/return</w:t>
        </w:r>
      </w:hyperlink>
    </w:p>
    <w:p w14:paraId="0334D481" w14:textId="3D48E0C6" w:rsidR="0076116C" w:rsidRDefault="0076116C" w:rsidP="0076116C">
      <w:r>
        <w:t>Get all return records present in the database. No body or header required.</w:t>
      </w:r>
    </w:p>
    <w:p w14:paraId="1CC8FB7C" w14:textId="77777777" w:rsidR="0076116C" w:rsidRDefault="0076116C" w:rsidP="0076116C"/>
    <w:p w14:paraId="65647460" w14:textId="49305B9D" w:rsidR="0076116C" w:rsidRDefault="0076116C" w:rsidP="0076116C">
      <w:pPr>
        <w:pStyle w:val="Heading2"/>
      </w:pPr>
      <w:bookmarkStart w:id="45" w:name="_Toc21464561"/>
      <w:r>
        <w:t>GET: Get a return by its id</w:t>
      </w:r>
      <w:bookmarkEnd w:id="45"/>
    </w:p>
    <w:p w14:paraId="59D17DC9" w14:textId="20128BA1" w:rsidR="0076116C" w:rsidRDefault="0076116C" w:rsidP="0076116C">
      <w:pPr>
        <w:rPr>
          <w:rStyle w:val="Hyperlink"/>
        </w:rPr>
      </w:pPr>
      <w:r>
        <w:t xml:space="preserve">URL: </w:t>
      </w:r>
      <w:hyperlink r:id="rId49" w:history="1">
        <w:r w:rsidRPr="00541557">
          <w:rPr>
            <w:rStyle w:val="Hyperlink"/>
          </w:rPr>
          <w:t>http://host:port/api/return</w:t>
        </w:r>
      </w:hyperlink>
      <w:r>
        <w:rPr>
          <w:rStyle w:val="Hyperlink"/>
        </w:rPr>
        <w:t>/101</w:t>
      </w:r>
    </w:p>
    <w:p w14:paraId="54D36BF9" w14:textId="25409DCD" w:rsidR="0076116C" w:rsidRDefault="0076116C" w:rsidP="0076116C">
      <w:r>
        <w:t>Get a return record present in the database by its id. No body or header required.</w:t>
      </w:r>
    </w:p>
    <w:p w14:paraId="4DE21522" w14:textId="77777777" w:rsidR="0076116C" w:rsidRDefault="0076116C" w:rsidP="0076116C"/>
    <w:p w14:paraId="7551A5D8" w14:textId="68843F70" w:rsidR="0076116C" w:rsidRDefault="0076116C" w:rsidP="0076116C">
      <w:pPr>
        <w:pStyle w:val="Heading2"/>
      </w:pPr>
      <w:bookmarkStart w:id="46" w:name="_Toc21464562"/>
      <w:r>
        <w:t>DELETE: Delete a return by its id</w:t>
      </w:r>
      <w:bookmarkEnd w:id="46"/>
    </w:p>
    <w:p w14:paraId="58545045" w14:textId="42B34979" w:rsidR="0076116C" w:rsidRDefault="0076116C" w:rsidP="0076116C">
      <w:pPr>
        <w:rPr>
          <w:rStyle w:val="Hyperlink"/>
        </w:rPr>
      </w:pPr>
      <w:r>
        <w:t xml:space="preserve">URL: </w:t>
      </w:r>
      <w:hyperlink r:id="rId50" w:history="1">
        <w:r w:rsidRPr="00541557">
          <w:rPr>
            <w:rStyle w:val="Hyperlink"/>
          </w:rPr>
          <w:t>http://host:port/api/return</w:t>
        </w:r>
      </w:hyperlink>
      <w:r>
        <w:rPr>
          <w:rStyle w:val="Hyperlink"/>
        </w:rPr>
        <w:t>/101</w:t>
      </w:r>
    </w:p>
    <w:p w14:paraId="35984A33" w14:textId="0498E2C3" w:rsidR="0076116C" w:rsidRDefault="0076116C" w:rsidP="0076116C">
      <w:r>
        <w:t>Delete a return record present in the database by its id. No body or header required.</w:t>
      </w:r>
    </w:p>
    <w:p w14:paraId="2720C775" w14:textId="1DE427AD" w:rsidR="0076116C" w:rsidRDefault="0076116C" w:rsidP="00C27FB2"/>
    <w:p w14:paraId="54D2E134" w14:textId="6998876D" w:rsidR="00001FEA" w:rsidRDefault="00001FEA" w:rsidP="00C27FB2"/>
    <w:p w14:paraId="1B905A35" w14:textId="6E5AB5C2" w:rsidR="00001FEA" w:rsidRDefault="00001FEA" w:rsidP="00C27FB2"/>
    <w:p w14:paraId="28FBC897" w14:textId="070A59E2" w:rsidR="00001FEA" w:rsidRDefault="00001FEA" w:rsidP="00C27FB2"/>
    <w:p w14:paraId="3326EF59" w14:textId="68988F6E" w:rsidR="00001FEA" w:rsidRDefault="00001FEA" w:rsidP="00C27FB2"/>
    <w:p w14:paraId="3FC36918" w14:textId="504FD6FF" w:rsidR="00001FEA" w:rsidRDefault="00001FEA" w:rsidP="00C27FB2"/>
    <w:p w14:paraId="21F7D11A" w14:textId="73508B14" w:rsidR="00001FEA" w:rsidRDefault="00001FEA" w:rsidP="00C27FB2"/>
    <w:p w14:paraId="73F46849" w14:textId="17B601B1" w:rsidR="00001FEA" w:rsidRDefault="00001FEA" w:rsidP="00C27FB2"/>
    <w:p w14:paraId="3C6BA28A" w14:textId="31E4D553" w:rsidR="00001FEA" w:rsidRDefault="00001FEA" w:rsidP="00C27FB2"/>
    <w:p w14:paraId="32D88D19" w14:textId="4D6801A8" w:rsidR="00001FEA" w:rsidRDefault="00001FEA" w:rsidP="00C27FB2"/>
    <w:p w14:paraId="2A146DD6" w14:textId="120C1214" w:rsidR="00001FEA" w:rsidRDefault="00001FEA" w:rsidP="00C27FB2"/>
    <w:p w14:paraId="741E3492" w14:textId="4B579514" w:rsidR="00001FEA" w:rsidRDefault="00001FEA" w:rsidP="00C27FB2"/>
    <w:p w14:paraId="79FF0E7B" w14:textId="54E92D05" w:rsidR="00001FEA" w:rsidRDefault="00001FEA" w:rsidP="00C27FB2"/>
    <w:p w14:paraId="107103E4" w14:textId="3CFD4785" w:rsidR="00001FEA" w:rsidRDefault="00001FEA" w:rsidP="00C27FB2"/>
    <w:p w14:paraId="5BAD80B9" w14:textId="3A2B4980" w:rsidR="00001FEA" w:rsidRDefault="00001FEA" w:rsidP="00C27FB2"/>
    <w:p w14:paraId="29AF9595" w14:textId="4A866C9A" w:rsidR="00001FEA" w:rsidRDefault="00001FEA" w:rsidP="00C27FB2"/>
    <w:p w14:paraId="3D569871" w14:textId="64512B39" w:rsidR="00001FEA" w:rsidRDefault="00001FEA" w:rsidP="00C27FB2"/>
    <w:p w14:paraId="18F40D5D" w14:textId="77777777" w:rsidR="00001FEA" w:rsidRDefault="00001FEA" w:rsidP="00C27FB2"/>
    <w:p w14:paraId="0C22FD40" w14:textId="2D547B21" w:rsidR="00BF6F8C" w:rsidRDefault="00BF6F8C" w:rsidP="00BF6F8C">
      <w:pPr>
        <w:pStyle w:val="Heading1"/>
        <w:rPr>
          <w:rFonts w:ascii="Century Gothic" w:hAnsi="Century Gothic"/>
          <w:sz w:val="56"/>
        </w:rPr>
      </w:pPr>
      <w:bookmarkStart w:id="47" w:name="_Toc21464563"/>
      <w:r>
        <w:rPr>
          <w:rFonts w:ascii="Century Gothic" w:hAnsi="Century Gothic"/>
          <w:sz w:val="56"/>
        </w:rPr>
        <w:lastRenderedPageBreak/>
        <w:t>RETURN RATE</w:t>
      </w:r>
      <w:bookmarkEnd w:id="47"/>
    </w:p>
    <w:p w14:paraId="355A47CF" w14:textId="24BC34DA" w:rsidR="00BF6F8C" w:rsidRDefault="00BF6F8C" w:rsidP="00BF6F8C">
      <w:pPr>
        <w:pStyle w:val="Heading2"/>
      </w:pPr>
      <w:bookmarkStart w:id="48" w:name="_Toc21464564"/>
      <w:r>
        <w:t>GET: Get weekly return rate</w:t>
      </w:r>
      <w:bookmarkEnd w:id="48"/>
    </w:p>
    <w:p w14:paraId="4EEF18F0" w14:textId="70183C4A" w:rsidR="00BF6F8C" w:rsidRDefault="00BF6F8C" w:rsidP="00BF6F8C">
      <w:r>
        <w:t xml:space="preserve">URL: </w:t>
      </w:r>
      <w:hyperlink r:id="rId51" w:history="1">
        <w:r w:rsidRPr="00D31E10">
          <w:rPr>
            <w:rStyle w:val="Hyperlink"/>
          </w:rPr>
          <w:t>http://host:port/api/returnrate</w:t>
        </w:r>
      </w:hyperlink>
    </w:p>
    <w:p w14:paraId="75EC7A76" w14:textId="3119FA37" w:rsidR="00BF6F8C" w:rsidRDefault="00BF6F8C" w:rsidP="00C27FB2">
      <w:r>
        <w:t>Get weekly return rate for the whole system in the following format:</w:t>
      </w:r>
    </w:p>
    <w:p w14:paraId="6B0D407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766F422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254A27C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8E544D4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2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E8E47B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361208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028A831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3.3333</w:t>
      </w:r>
    </w:p>
    <w:p w14:paraId="22C9238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9652067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5798DCE5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1E5F0FFD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5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FF52BBC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B9BA86F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D997BB2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</w:p>
    <w:p w14:paraId="642B3F8B" w14:textId="7C7BF857" w:rsid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393A0C08" w14:textId="5883993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641A0858" w14:textId="77777777" w:rsidR="00BF6F8C" w:rsidRPr="00282E6B" w:rsidRDefault="00BF6F8C" w:rsidP="00C27FB2"/>
    <w:sectPr w:rsidR="00BF6F8C" w:rsidRPr="00282E6B" w:rsidSect="00282E6B">
      <w:footerReference w:type="default" r:id="rId5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5F76CF" w14:textId="77777777" w:rsidR="008F1469" w:rsidRDefault="008F1469" w:rsidP="00282E6B">
      <w:pPr>
        <w:spacing w:after="0" w:line="240" w:lineRule="auto"/>
      </w:pPr>
      <w:r>
        <w:separator/>
      </w:r>
    </w:p>
  </w:endnote>
  <w:endnote w:type="continuationSeparator" w:id="0">
    <w:p w14:paraId="45F40ACD" w14:textId="77777777" w:rsidR="008F1469" w:rsidRDefault="008F1469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F16840" w14:textId="77777777" w:rsidR="00B27DD1" w:rsidRDefault="00B27D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392875" w14:textId="77777777" w:rsidR="00B27DD1" w:rsidRDefault="00B27D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C74E3B" w14:textId="77777777" w:rsidR="008F1469" w:rsidRDefault="008F1469" w:rsidP="00282E6B">
      <w:pPr>
        <w:spacing w:after="0" w:line="240" w:lineRule="auto"/>
      </w:pPr>
      <w:r>
        <w:separator/>
      </w:r>
    </w:p>
  </w:footnote>
  <w:footnote w:type="continuationSeparator" w:id="0">
    <w:p w14:paraId="5F09545A" w14:textId="77777777" w:rsidR="008F1469" w:rsidRDefault="008F1469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67F22"/>
    <w:multiLevelType w:val="hybridMultilevel"/>
    <w:tmpl w:val="FE4A0E96"/>
    <w:lvl w:ilvl="0" w:tplc="041C1F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247BA"/>
    <w:multiLevelType w:val="hybridMultilevel"/>
    <w:tmpl w:val="44365E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66C0C"/>
    <w:multiLevelType w:val="hybridMultilevel"/>
    <w:tmpl w:val="943EA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C7759"/>
    <w:multiLevelType w:val="hybridMultilevel"/>
    <w:tmpl w:val="C466F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5"/>
  </w:num>
  <w:num w:numId="8">
    <w:abstractNumId w:val="6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kwrwUAGsevqSwAAAA="/>
  </w:docVars>
  <w:rsids>
    <w:rsidRoot w:val="00282E6B"/>
    <w:rsid w:val="00001FEA"/>
    <w:rsid w:val="000378A8"/>
    <w:rsid w:val="000544E9"/>
    <w:rsid w:val="000670E5"/>
    <w:rsid w:val="00154B07"/>
    <w:rsid w:val="001A1B83"/>
    <w:rsid w:val="0021375F"/>
    <w:rsid w:val="00282E6B"/>
    <w:rsid w:val="002D00E2"/>
    <w:rsid w:val="002F1ACE"/>
    <w:rsid w:val="0036671E"/>
    <w:rsid w:val="00372962"/>
    <w:rsid w:val="003B0C1A"/>
    <w:rsid w:val="003C0AE5"/>
    <w:rsid w:val="003E65D1"/>
    <w:rsid w:val="003F1971"/>
    <w:rsid w:val="00446726"/>
    <w:rsid w:val="00475EF6"/>
    <w:rsid w:val="0054592F"/>
    <w:rsid w:val="0056683B"/>
    <w:rsid w:val="005712B2"/>
    <w:rsid w:val="00572A4F"/>
    <w:rsid w:val="00597430"/>
    <w:rsid w:val="006345EB"/>
    <w:rsid w:val="00657DF2"/>
    <w:rsid w:val="0076116C"/>
    <w:rsid w:val="00763C7B"/>
    <w:rsid w:val="007676B5"/>
    <w:rsid w:val="007D79F7"/>
    <w:rsid w:val="008601EB"/>
    <w:rsid w:val="008B1F93"/>
    <w:rsid w:val="008B76ED"/>
    <w:rsid w:val="008D7AB9"/>
    <w:rsid w:val="008F1469"/>
    <w:rsid w:val="0093141D"/>
    <w:rsid w:val="00956DB1"/>
    <w:rsid w:val="00976BD4"/>
    <w:rsid w:val="009C685A"/>
    <w:rsid w:val="00A2155B"/>
    <w:rsid w:val="00A227B6"/>
    <w:rsid w:val="00A27C16"/>
    <w:rsid w:val="00AB79A4"/>
    <w:rsid w:val="00B264BE"/>
    <w:rsid w:val="00B27DD1"/>
    <w:rsid w:val="00B34717"/>
    <w:rsid w:val="00B36E40"/>
    <w:rsid w:val="00B84196"/>
    <w:rsid w:val="00BB382E"/>
    <w:rsid w:val="00BD0F4B"/>
    <w:rsid w:val="00BD14BC"/>
    <w:rsid w:val="00BF6F8C"/>
    <w:rsid w:val="00C20FFC"/>
    <w:rsid w:val="00C25399"/>
    <w:rsid w:val="00C27FB2"/>
    <w:rsid w:val="00CC205D"/>
    <w:rsid w:val="00D13234"/>
    <w:rsid w:val="00D209BC"/>
    <w:rsid w:val="00D23D23"/>
    <w:rsid w:val="00D278BF"/>
    <w:rsid w:val="00D443DC"/>
    <w:rsid w:val="00D75769"/>
    <w:rsid w:val="00D82464"/>
    <w:rsid w:val="00D8771B"/>
    <w:rsid w:val="00E06B58"/>
    <w:rsid w:val="00E46E45"/>
    <w:rsid w:val="00EA46B8"/>
    <w:rsid w:val="00EA678F"/>
    <w:rsid w:val="00EB1B7A"/>
    <w:rsid w:val="00EB2DE8"/>
    <w:rsid w:val="00EB4F75"/>
    <w:rsid w:val="00EC1881"/>
    <w:rsid w:val="00F13484"/>
    <w:rsid w:val="00F30F49"/>
    <w:rsid w:val="00F60BA7"/>
    <w:rsid w:val="00F61841"/>
    <w:rsid w:val="00F74CCA"/>
    <w:rsid w:val="00F837D0"/>
    <w:rsid w:val="00FB04B4"/>
    <w:rsid w:val="00FB62E4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694FB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3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2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1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host:port/api/cafe/3" TargetMode="External"/><Relationship Id="rId18" Type="http://schemas.openxmlformats.org/officeDocument/2006/relationships/hyperlink" Target="http://host:port/api/cup/count?startDate=2019/06/20&amp;endDate=2019/06/21" TargetMode="External"/><Relationship Id="rId26" Type="http://schemas.openxmlformats.org/officeDocument/2006/relationships/hyperlink" Target="http://host:port/api/sale/salepercafeperday" TargetMode="External"/><Relationship Id="rId39" Type="http://schemas.openxmlformats.org/officeDocument/2006/relationships/hyperlink" Target="http://host:port/api/bin" TargetMode="External"/><Relationship Id="rId3" Type="http://schemas.openxmlformats.org/officeDocument/2006/relationships/styles" Target="styles.xml"/><Relationship Id="rId21" Type="http://schemas.openxmlformats.org/officeDocument/2006/relationships/hyperlink" Target="http://host:port/api/cup" TargetMode="External"/><Relationship Id="rId34" Type="http://schemas.openxmlformats.org/officeDocument/2006/relationships/hyperlink" Target="http://host:port/api/" TargetMode="External"/><Relationship Id="rId42" Type="http://schemas.openxmlformats.org/officeDocument/2006/relationships/hyperlink" Target="http://host:port/api/bin" TargetMode="External"/><Relationship Id="rId47" Type="http://schemas.openxmlformats.org/officeDocument/2006/relationships/hyperlink" Target="http://host:port/api/return/cache" TargetMode="External"/><Relationship Id="rId50" Type="http://schemas.openxmlformats.org/officeDocument/2006/relationships/hyperlink" Target="http://host:port/api/return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host:port/api/cafe/3" TargetMode="External"/><Relationship Id="rId17" Type="http://schemas.openxmlformats.org/officeDocument/2006/relationships/hyperlink" Target="http://host:port/api/cup/3" TargetMode="External"/><Relationship Id="rId25" Type="http://schemas.openxmlformats.org/officeDocument/2006/relationships/hyperlink" Target="http://host:port/api/sale/count?startDate=2019/06/20&amp;endDate=2019/06/21" TargetMode="External"/><Relationship Id="rId33" Type="http://schemas.openxmlformats.org/officeDocument/2006/relationships/hyperlink" Target="http://host:port/api/dishwasher/campus%20centre/wash" TargetMode="External"/><Relationship Id="rId38" Type="http://schemas.openxmlformats.org/officeDocument/2006/relationships/hyperlink" Target="http://host:port/api/dishwasher" TargetMode="External"/><Relationship Id="rId46" Type="http://schemas.openxmlformats.org/officeDocument/2006/relationships/hyperlink" Target="http://host:port/api/return/count?startDate=2019/06/20&amp;endDate=2019/06/2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host:port/api/cup" TargetMode="External"/><Relationship Id="rId20" Type="http://schemas.openxmlformats.org/officeDocument/2006/relationships/hyperlink" Target="http://host:port/api/cup" TargetMode="External"/><Relationship Id="rId29" Type="http://schemas.openxmlformats.org/officeDocument/2006/relationships/hyperlink" Target="http://host:port/api/sale" TargetMode="External"/><Relationship Id="rId41" Type="http://schemas.openxmlformats.org/officeDocument/2006/relationships/hyperlink" Target="http://host:port/api/bin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hyperlink" Target="http://host:port/api/sale/cache" TargetMode="External"/><Relationship Id="rId32" Type="http://schemas.openxmlformats.org/officeDocument/2006/relationships/hyperlink" Target="http://host:port/api/dishwasher/name/password" TargetMode="External"/><Relationship Id="rId37" Type="http://schemas.openxmlformats.org/officeDocument/2006/relationships/hyperlink" Target="http://host:port/api/cafe/3" TargetMode="External"/><Relationship Id="rId40" Type="http://schemas.openxmlformats.org/officeDocument/2006/relationships/hyperlink" Target="http://host:port/api/bin/1" TargetMode="External"/><Relationship Id="rId45" Type="http://schemas.openxmlformats.org/officeDocument/2006/relationships/hyperlink" Target="http://host:port/api/return/5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cafe?cafeName=chuRch" TargetMode="External"/><Relationship Id="rId23" Type="http://schemas.openxmlformats.org/officeDocument/2006/relationships/hyperlink" Target="http://host:port/api/sale/5" TargetMode="External"/><Relationship Id="rId28" Type="http://schemas.openxmlformats.org/officeDocument/2006/relationships/hyperlink" Target="http://host:port/api/sale/last?count=100" TargetMode="External"/><Relationship Id="rId36" Type="http://schemas.openxmlformats.org/officeDocument/2006/relationships/hyperlink" Target="http://host:port/api/dishwasher" TargetMode="External"/><Relationship Id="rId49" Type="http://schemas.openxmlformats.org/officeDocument/2006/relationships/hyperlink" Target="http://host:port/api/return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cup" TargetMode="External"/><Relationship Id="rId31" Type="http://schemas.openxmlformats.org/officeDocument/2006/relationships/hyperlink" Target="http://host:port/api/sale" TargetMode="External"/><Relationship Id="rId44" Type="http://schemas.openxmlformats.org/officeDocument/2006/relationships/hyperlink" Target="http://host:port/api/return" TargetMode="External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host:port/api/cafe/nesso/pass" TargetMode="External"/><Relationship Id="rId14" Type="http://schemas.openxmlformats.org/officeDocument/2006/relationships/hyperlink" Target="http://host:port/api/cafe/3" TargetMode="External"/><Relationship Id="rId22" Type="http://schemas.openxmlformats.org/officeDocument/2006/relationships/hyperlink" Target="http://host:port/api/sale" TargetMode="External"/><Relationship Id="rId27" Type="http://schemas.openxmlformats.org/officeDocument/2006/relationships/image" Target="media/image1.png"/><Relationship Id="rId30" Type="http://schemas.openxmlformats.org/officeDocument/2006/relationships/hyperlink" Target="http://host:port/api/sale" TargetMode="External"/><Relationship Id="rId35" Type="http://schemas.openxmlformats.org/officeDocument/2006/relationships/hyperlink" Target="http://host:port/api/dishwasher/3" TargetMode="External"/><Relationship Id="rId43" Type="http://schemas.openxmlformats.org/officeDocument/2006/relationships/hyperlink" Target="http://host:port/api/bin" TargetMode="External"/><Relationship Id="rId48" Type="http://schemas.openxmlformats.org/officeDocument/2006/relationships/hyperlink" Target="http://host:port/api/return" TargetMode="External"/><Relationship Id="rId8" Type="http://schemas.openxmlformats.org/officeDocument/2006/relationships/hyperlink" Target="http://host:port/api/cafe/name/password" TargetMode="External"/><Relationship Id="rId51" Type="http://schemas.openxmlformats.org/officeDocument/2006/relationships/hyperlink" Target="http://host:port/api/returnr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B27425-1F3F-4ADC-8478-535C6871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703</Words>
  <Characters>15410</Characters>
  <Application>Microsoft Office Word</Application>
  <DocSecurity>2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38</cp:revision>
  <dcterms:created xsi:type="dcterms:W3CDTF">2019-01-04T13:45:00Z</dcterms:created>
  <dcterms:modified xsi:type="dcterms:W3CDTF">2019-10-08T11:02:00Z</dcterms:modified>
</cp:coreProperties>
</file>